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C04D98" w14:paraId="1902148A" w14:textId="77777777" w:rsidTr="00C04D98">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32AC59E9" w14:textId="77777777" w:rsidR="00C04D98" w:rsidRDefault="00C04D98">
            <w:pPr>
              <w:jc w:val="center"/>
              <w:rPr>
                <w:b/>
                <w:color w:val="1F497D"/>
                <w:lang w:val="tr-TR"/>
              </w:rPr>
            </w:pPr>
            <w:r>
              <w:rPr>
                <w:b/>
                <w:color w:val="1F497D"/>
                <w:lang w:val="tr-TR"/>
              </w:rPr>
              <w:t>I. BÖLÜM (Senato Onayı)</w:t>
            </w:r>
          </w:p>
        </w:tc>
      </w:tr>
      <w:tr w:rsidR="00C04D98" w14:paraId="6EA7EDB6"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7FDAC440" w14:textId="77777777" w:rsidR="00C04D98" w:rsidRDefault="00C04D98">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6A7CE74" w14:textId="77777777" w:rsidR="00C04D98" w:rsidRDefault="00C04D98">
            <w:pPr>
              <w:rPr>
                <w:b/>
                <w:color w:val="1F497D"/>
                <w:sz w:val="22"/>
                <w:szCs w:val="22"/>
                <w:lang w:val="tr-TR"/>
              </w:rPr>
            </w:pPr>
            <w:r>
              <w:rPr>
                <w:b/>
                <w:color w:val="1F497D"/>
                <w:sz w:val="22"/>
                <w:szCs w:val="22"/>
                <w:lang w:val="tr-TR"/>
              </w:rPr>
              <w:t>Meslek Yüksek Okulu</w:t>
            </w:r>
          </w:p>
        </w:tc>
      </w:tr>
      <w:tr w:rsidR="00C04D98" w14:paraId="2720CB1B"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3B575A73" w14:textId="77777777" w:rsidR="00C04D98" w:rsidRDefault="00C04D98">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135C705" w14:textId="77777777" w:rsidR="00C04D98" w:rsidRDefault="00C04D98">
            <w:pPr>
              <w:rPr>
                <w:b/>
                <w:color w:val="1F497D"/>
                <w:sz w:val="22"/>
                <w:szCs w:val="22"/>
                <w:lang w:val="tr-TR"/>
              </w:rPr>
            </w:pPr>
            <w:r>
              <w:rPr>
                <w:b/>
                <w:color w:val="1F497D"/>
                <w:sz w:val="22"/>
                <w:szCs w:val="22"/>
                <w:lang w:val="tr-TR"/>
              </w:rPr>
              <w:t>Bilgisayar Teknolojileri Programı</w:t>
            </w:r>
          </w:p>
        </w:tc>
      </w:tr>
      <w:tr w:rsidR="00C04D98" w14:paraId="22EFB307" w14:textId="77777777" w:rsidTr="00C04D98">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301C9ECE" w14:textId="77777777" w:rsidR="00C04D98" w:rsidRDefault="00C04D98">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55051010" w14:textId="77777777" w:rsidR="00C04D98" w:rsidRDefault="00C04D98">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3E461DBD" w14:textId="77777777" w:rsidR="00C04D98" w:rsidRDefault="00C04D98">
            <w:pPr>
              <w:rPr>
                <w:b/>
                <w:color w:val="1F497D"/>
                <w:sz w:val="22"/>
                <w:szCs w:val="22"/>
                <w:lang w:val="tr-TR"/>
              </w:rPr>
            </w:pPr>
          </w:p>
        </w:tc>
      </w:tr>
      <w:tr w:rsidR="00C04D98" w14:paraId="2D523919" w14:textId="77777777" w:rsidTr="00C04D98">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0B3E570" w14:textId="77777777" w:rsidR="00C04D98" w:rsidRDefault="00C04D98">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7075E7FB" w14:textId="77777777" w:rsidR="00C04D98" w:rsidRDefault="00C04D98">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76517068" w14:textId="77777777" w:rsidR="00C04D98" w:rsidRDefault="00C04D98">
            <w:pPr>
              <w:rPr>
                <w:b/>
                <w:color w:val="1F497D"/>
                <w:sz w:val="22"/>
                <w:szCs w:val="22"/>
                <w:lang w:val="tr-TR"/>
              </w:rPr>
            </w:pPr>
          </w:p>
        </w:tc>
      </w:tr>
      <w:tr w:rsidR="00C04D98" w14:paraId="2763722B" w14:textId="77777777" w:rsidTr="00C04D98">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6653C8A" w14:textId="77777777" w:rsidR="00C04D98" w:rsidRDefault="00C04D98">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34D04669" w14:textId="77777777" w:rsidR="00C04D98" w:rsidRDefault="00C04D98">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352A008A" w14:textId="77777777" w:rsidR="00C04D98" w:rsidRDefault="00C04D98">
            <w:pPr>
              <w:rPr>
                <w:b/>
                <w:color w:val="1F497D"/>
                <w:sz w:val="22"/>
                <w:szCs w:val="22"/>
                <w:lang w:val="tr-TR"/>
              </w:rPr>
            </w:pPr>
          </w:p>
        </w:tc>
      </w:tr>
      <w:tr w:rsidR="00C04D98" w14:paraId="5BD54075"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D1FB2C4" w14:textId="77777777" w:rsidR="00C04D98" w:rsidRDefault="00C04D98">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3419C632" w14:textId="1E0DF637" w:rsidR="00C04D98" w:rsidRDefault="0091167D">
            <w:pPr>
              <w:rPr>
                <w:b/>
                <w:color w:val="1F497D"/>
                <w:sz w:val="22"/>
                <w:szCs w:val="22"/>
                <w:lang w:val="tr-TR"/>
              </w:rPr>
            </w:pPr>
            <w:r>
              <w:rPr>
                <w:b/>
                <w:color w:val="1F497D"/>
                <w:sz w:val="22"/>
                <w:szCs w:val="22"/>
                <w:lang w:val="tr-TR"/>
              </w:rPr>
              <w:t>BTP 224</w:t>
            </w:r>
          </w:p>
        </w:tc>
      </w:tr>
      <w:tr w:rsidR="00C04D98" w14:paraId="0ACC329E"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1F16AF9C" w14:textId="77777777" w:rsidR="00C04D98" w:rsidRDefault="00C04D98">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445BA4C0" w14:textId="39EC53B4" w:rsidR="00C04D98" w:rsidRDefault="0091167D">
            <w:pPr>
              <w:rPr>
                <w:b/>
                <w:color w:val="1F497D"/>
                <w:sz w:val="22"/>
                <w:szCs w:val="22"/>
                <w:lang w:val="tr-TR"/>
              </w:rPr>
            </w:pPr>
            <w:r>
              <w:rPr>
                <w:b/>
                <w:color w:val="1F497D"/>
                <w:sz w:val="22"/>
                <w:szCs w:val="22"/>
                <w:lang w:val="tr-TR"/>
              </w:rPr>
              <w:t>Mikroişlemciler</w:t>
            </w:r>
          </w:p>
        </w:tc>
      </w:tr>
      <w:tr w:rsidR="00C04D98" w14:paraId="030D22EB"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56BE9B35" w14:textId="77777777" w:rsidR="00C04D98" w:rsidRDefault="00C04D98">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95528DA" w14:textId="77777777" w:rsidR="00C04D98" w:rsidRDefault="00C04D98">
            <w:pPr>
              <w:rPr>
                <w:b/>
                <w:color w:val="1F4B7B"/>
                <w:sz w:val="22"/>
                <w:szCs w:val="22"/>
                <w:lang w:val="tr-TR"/>
              </w:rPr>
            </w:pPr>
            <w:r>
              <w:rPr>
                <w:b/>
                <w:color w:val="1F497D"/>
                <w:sz w:val="22"/>
                <w:szCs w:val="22"/>
                <w:lang w:val="tr-TR"/>
              </w:rPr>
              <w:t>Türkçe</w:t>
            </w:r>
          </w:p>
        </w:tc>
      </w:tr>
      <w:tr w:rsidR="00C04D98" w14:paraId="051416FE"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A013E2E" w14:textId="77777777" w:rsidR="00C04D98" w:rsidRDefault="00C04D98">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CBB3605" w14:textId="0DD6EA4C" w:rsidR="00C04D98" w:rsidRDefault="00097749">
            <w:pPr>
              <w:rPr>
                <w:b/>
                <w:color w:val="1F4B7B"/>
                <w:sz w:val="22"/>
                <w:szCs w:val="22"/>
                <w:lang w:val="tr-TR"/>
              </w:rPr>
            </w:pPr>
            <w:r>
              <w:rPr>
                <w:b/>
                <w:color w:val="1F497D"/>
                <w:sz w:val="22"/>
                <w:szCs w:val="22"/>
                <w:lang w:val="tr-TR"/>
              </w:rPr>
              <w:t>Seçmeli</w:t>
            </w:r>
          </w:p>
        </w:tc>
      </w:tr>
      <w:tr w:rsidR="00C04D98" w14:paraId="5C8CF98C"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6EC2B216" w14:textId="77777777" w:rsidR="00C04D98" w:rsidRDefault="00C04D98">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E36EF74" w14:textId="77777777" w:rsidR="00C04D98" w:rsidRDefault="00C04D98">
            <w:pPr>
              <w:rPr>
                <w:b/>
                <w:color w:val="1F4B7B"/>
                <w:sz w:val="22"/>
                <w:szCs w:val="22"/>
                <w:lang w:val="tr-TR"/>
              </w:rPr>
            </w:pPr>
            <w:r>
              <w:rPr>
                <w:b/>
                <w:color w:val="1F497D"/>
                <w:sz w:val="22"/>
                <w:szCs w:val="22"/>
                <w:lang w:val="tr-TR"/>
              </w:rPr>
              <w:t>Ön Lisans Düzeyi</w:t>
            </w:r>
          </w:p>
        </w:tc>
      </w:tr>
      <w:tr w:rsidR="00C04D98" w14:paraId="09DF3E1B"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74E69D8" w14:textId="77777777" w:rsidR="00C04D98" w:rsidRDefault="00C04D98">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063F5239" w14:textId="6E09AD03" w:rsidR="00C04D98" w:rsidRDefault="00C04D98">
            <w:pPr>
              <w:rPr>
                <w:b/>
                <w:color w:val="1F4B7B"/>
                <w:sz w:val="22"/>
                <w:szCs w:val="22"/>
                <w:lang w:val="tr-TR"/>
              </w:rPr>
            </w:pPr>
            <w:r>
              <w:rPr>
                <w:b/>
                <w:color w:val="1F497D"/>
                <w:sz w:val="22"/>
                <w:szCs w:val="22"/>
                <w:lang w:val="tr-TR"/>
              </w:rPr>
              <w:t xml:space="preserve">Teori: </w:t>
            </w:r>
            <w:r w:rsidR="00995CB5">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46420483" w14:textId="77777777" w:rsidR="00C04D98" w:rsidRDefault="00C04D98">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6DB3EB15" w14:textId="77777777" w:rsidR="00C04D98" w:rsidRDefault="00C04D98">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2A4E6823" w14:textId="77777777" w:rsidR="00C04D98" w:rsidRDefault="00C04D98">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1CFDC296" w14:textId="77777777" w:rsidR="00C04D98" w:rsidRDefault="00C04D98">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4E1EACFD" w14:textId="77777777" w:rsidR="00C04D98" w:rsidRDefault="00C04D98">
            <w:pPr>
              <w:rPr>
                <w:b/>
                <w:color w:val="1F4B7B"/>
                <w:sz w:val="22"/>
                <w:szCs w:val="22"/>
                <w:lang w:val="tr-TR"/>
              </w:rPr>
            </w:pPr>
          </w:p>
        </w:tc>
      </w:tr>
      <w:tr w:rsidR="00C04D98" w14:paraId="340895E4"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545E3D44" w14:textId="77777777" w:rsidR="00C04D98" w:rsidRDefault="00C04D98">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3E614108" w14:textId="043F4208" w:rsidR="00C04D98" w:rsidRDefault="00995CB5">
            <w:pPr>
              <w:rPr>
                <w:b/>
                <w:color w:val="1F4B7B"/>
                <w:sz w:val="22"/>
                <w:szCs w:val="22"/>
                <w:lang w:val="tr-TR"/>
              </w:rPr>
            </w:pPr>
            <w:r>
              <w:rPr>
                <w:b/>
                <w:color w:val="1F4B7B"/>
                <w:sz w:val="22"/>
                <w:szCs w:val="22"/>
                <w:lang w:val="tr-TR"/>
              </w:rPr>
              <w:t>4</w:t>
            </w:r>
          </w:p>
        </w:tc>
      </w:tr>
      <w:tr w:rsidR="00C04D98" w14:paraId="1163BE9A"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486B1854" w14:textId="77777777" w:rsidR="00C04D98" w:rsidRDefault="00C04D98">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F9139D0" w14:textId="77777777" w:rsidR="00C04D98" w:rsidRDefault="00C04D98">
            <w:pPr>
              <w:rPr>
                <w:b/>
                <w:color w:val="1F4B7B"/>
                <w:sz w:val="22"/>
                <w:szCs w:val="22"/>
                <w:lang w:val="tr-TR"/>
              </w:rPr>
            </w:pPr>
            <w:r>
              <w:rPr>
                <w:b/>
                <w:color w:val="1F497D"/>
                <w:sz w:val="22"/>
                <w:szCs w:val="22"/>
                <w:lang w:val="tr-TR"/>
              </w:rPr>
              <w:t>Harf Notu</w:t>
            </w:r>
          </w:p>
        </w:tc>
      </w:tr>
      <w:tr w:rsidR="00C04D98" w14:paraId="4656E2F7" w14:textId="77777777" w:rsidTr="00C04D98">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3A93CBD9" w14:textId="77777777" w:rsidR="00C04D98" w:rsidRDefault="00C04D98">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3001C9F" w14:textId="77777777" w:rsidR="00C04D98" w:rsidRDefault="00C04D98">
            <w:pPr>
              <w:rPr>
                <w:b/>
                <w:color w:val="1F4B7B"/>
                <w:sz w:val="22"/>
                <w:szCs w:val="22"/>
                <w:lang w:val="tr-TR"/>
              </w:rPr>
            </w:pPr>
            <w:r>
              <w:rPr>
                <w:b/>
                <w:color w:val="1F4B7B"/>
                <w:sz w:val="22"/>
                <w:szCs w:val="22"/>
                <w:lang w:val="tr-TR"/>
              </w:rPr>
              <w:t>-</w:t>
            </w:r>
          </w:p>
        </w:tc>
      </w:tr>
      <w:tr w:rsidR="00C04D98" w14:paraId="3E10F4F4"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0E4E0A74" w14:textId="77777777" w:rsidR="00C04D98" w:rsidRDefault="00C04D98">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2F3CD1E" w14:textId="77777777" w:rsidR="00C04D98" w:rsidRDefault="00C04D98">
            <w:pPr>
              <w:rPr>
                <w:b/>
                <w:color w:val="1F4B7B"/>
                <w:sz w:val="22"/>
                <w:szCs w:val="22"/>
                <w:lang w:val="tr-TR"/>
              </w:rPr>
            </w:pPr>
            <w:r>
              <w:rPr>
                <w:b/>
                <w:color w:val="1F497D"/>
                <w:sz w:val="22"/>
                <w:szCs w:val="22"/>
                <w:lang w:val="tr-TR"/>
              </w:rPr>
              <w:t>-</w:t>
            </w:r>
          </w:p>
        </w:tc>
      </w:tr>
      <w:tr w:rsidR="00C04D98" w14:paraId="793F3B97"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2B92148D" w14:textId="77777777" w:rsidR="00C04D98" w:rsidRDefault="00C04D98">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E2B2BE2" w14:textId="77777777" w:rsidR="00C04D98" w:rsidRDefault="00C04D98">
            <w:pPr>
              <w:rPr>
                <w:color w:val="262626" w:themeColor="text1" w:themeTint="D9"/>
                <w:sz w:val="22"/>
                <w:szCs w:val="22"/>
                <w:lang w:val="tr-TR"/>
              </w:rPr>
            </w:pPr>
            <w:r>
              <w:rPr>
                <w:color w:val="262626" w:themeColor="text1" w:themeTint="D9"/>
                <w:sz w:val="22"/>
                <w:szCs w:val="22"/>
                <w:lang w:val="tr-TR"/>
              </w:rPr>
              <w:t>-</w:t>
            </w:r>
          </w:p>
        </w:tc>
      </w:tr>
      <w:tr w:rsidR="00C04D98" w14:paraId="712DBC2A"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09DDFC6E" w14:textId="77777777" w:rsidR="00C04D98" w:rsidRDefault="00C04D98">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2429C315" w14:textId="12426540" w:rsidR="00C04D98" w:rsidRDefault="0091167D">
            <w:pPr>
              <w:rPr>
                <w:lang w:val="tr-TR"/>
              </w:rPr>
            </w:pPr>
            <w:r w:rsidRPr="0091167D">
              <w:rPr>
                <w:lang w:val="tr-TR"/>
              </w:rPr>
              <w:t>Mikro</w:t>
            </w:r>
            <w:r>
              <w:rPr>
                <w:lang w:val="tr-TR"/>
              </w:rPr>
              <w:t xml:space="preserve"> </w:t>
            </w:r>
            <w:r w:rsidRPr="0091167D">
              <w:rPr>
                <w:lang w:val="tr-TR"/>
              </w:rPr>
              <w:t>denetleyici tabanlı sistem geliştirmek için gerekli tüm işlemler</w:t>
            </w:r>
          </w:p>
        </w:tc>
      </w:tr>
      <w:tr w:rsidR="00C04D98" w14:paraId="3AE914A6" w14:textId="77777777" w:rsidTr="00C04D98">
        <w:trPr>
          <w:jc w:val="center"/>
        </w:trPr>
        <w:tc>
          <w:tcPr>
            <w:tcW w:w="1655" w:type="dxa"/>
            <w:tcBorders>
              <w:top w:val="dotted" w:sz="4" w:space="0" w:color="auto"/>
              <w:left w:val="single" w:sz="18" w:space="0" w:color="C0C0C0"/>
              <w:bottom w:val="dotted" w:sz="4" w:space="0" w:color="auto"/>
              <w:right w:val="dotted" w:sz="4" w:space="0" w:color="auto"/>
            </w:tcBorders>
            <w:hideMark/>
          </w:tcPr>
          <w:p w14:paraId="029898AA" w14:textId="77777777" w:rsidR="00C04D98" w:rsidRDefault="00C04D98">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3325598C" w14:textId="616309B8" w:rsidR="00C04D98" w:rsidRDefault="0091167D">
            <w:pPr>
              <w:autoSpaceDE w:val="0"/>
              <w:autoSpaceDN w:val="0"/>
              <w:adjustRightInd w:val="0"/>
              <w:rPr>
                <w:sz w:val="22"/>
                <w:szCs w:val="22"/>
                <w:lang w:val="tr-TR"/>
              </w:rPr>
            </w:pPr>
            <w:r w:rsidRPr="0091167D">
              <w:rPr>
                <w:sz w:val="22"/>
                <w:szCs w:val="22"/>
                <w:lang w:val="tr-TR"/>
              </w:rPr>
              <w:t>Mikroişlemcilere giriş, temel mikroişlemci yapıları ve işlemleri, veri yolu organizasyonu, adresleme çeşitleri, komut seti, zamanlama analizi, kesme programlaması, seri ve paralel haberleşme, bellek, Assembly dili programlaması.</w:t>
            </w:r>
          </w:p>
        </w:tc>
      </w:tr>
      <w:tr w:rsidR="00C04D98" w14:paraId="0E4E2666" w14:textId="77777777" w:rsidTr="00C04D98">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1AC9E50C" w14:textId="77777777" w:rsidR="00C04D98" w:rsidRDefault="00C04D98">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4E64AE70" w14:textId="77777777" w:rsidR="00C04D98" w:rsidRDefault="00C04D98">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0784D78E" w14:textId="77777777" w:rsidR="00C04D98" w:rsidRDefault="00C04D98">
            <w:pPr>
              <w:rPr>
                <w:b/>
                <w:spacing w:val="8"/>
                <w:sz w:val="22"/>
                <w:szCs w:val="22"/>
                <w:lang w:val="tr-TR"/>
              </w:rPr>
            </w:pPr>
            <w:r>
              <w:rPr>
                <w:b/>
                <w:sz w:val="22"/>
                <w:szCs w:val="22"/>
                <w:lang w:val="tr-TR"/>
              </w:rPr>
              <w:t>Dersi başarıyla tamamlayan öğrenciler:</w:t>
            </w:r>
          </w:p>
        </w:tc>
      </w:tr>
      <w:tr w:rsidR="00C04D98" w14:paraId="27EC2834" w14:textId="77777777" w:rsidTr="00C04D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723D94A" w14:textId="77777777" w:rsidR="00C04D98" w:rsidRDefault="00C04D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553DB99" w14:textId="77777777" w:rsidR="00C04D98" w:rsidRDefault="00C04D98">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5D1C761D" w14:textId="32575736" w:rsidR="00C04D98" w:rsidRDefault="0091167D">
            <w:pPr>
              <w:rPr>
                <w:sz w:val="22"/>
                <w:szCs w:val="22"/>
                <w:lang w:val="tr-TR"/>
              </w:rPr>
            </w:pPr>
            <w:r w:rsidRPr="0091167D">
              <w:rPr>
                <w:sz w:val="22"/>
                <w:szCs w:val="22"/>
                <w:lang w:val="tr-TR"/>
              </w:rPr>
              <w:t>Mikro</w:t>
            </w:r>
            <w:r>
              <w:rPr>
                <w:sz w:val="22"/>
                <w:szCs w:val="22"/>
                <w:lang w:val="tr-TR"/>
              </w:rPr>
              <w:t xml:space="preserve"> </w:t>
            </w:r>
            <w:r w:rsidRPr="0091167D">
              <w:rPr>
                <w:sz w:val="22"/>
                <w:szCs w:val="22"/>
                <w:lang w:val="tr-TR"/>
              </w:rPr>
              <w:t>denetleyici temel yapı mimarisini tanıyarak yapılacak iş için en uygun işlemcinin seçimini yapmak</w:t>
            </w:r>
          </w:p>
        </w:tc>
      </w:tr>
      <w:tr w:rsidR="00C04D98" w14:paraId="2A6FD46A" w14:textId="77777777" w:rsidTr="00C04D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9CF1B6C" w14:textId="77777777" w:rsidR="00C04D98" w:rsidRDefault="00C04D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095BD17C" w14:textId="77777777" w:rsidR="00C04D98" w:rsidRDefault="00C04D98">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22802DF5" w14:textId="5D2B817F" w:rsidR="00C04D98" w:rsidRDefault="0091167D" w:rsidP="0091167D">
            <w:pPr>
              <w:rPr>
                <w:sz w:val="22"/>
                <w:szCs w:val="22"/>
                <w:lang w:val="tr-TR"/>
              </w:rPr>
            </w:pPr>
            <w:r w:rsidRPr="0091167D">
              <w:rPr>
                <w:sz w:val="22"/>
                <w:szCs w:val="22"/>
                <w:lang w:val="tr-TR"/>
              </w:rPr>
              <w:t>Algoritma oluşturarak buradan programlama diline geçiş yapabilmek</w:t>
            </w:r>
          </w:p>
        </w:tc>
      </w:tr>
      <w:tr w:rsidR="00C04D98" w14:paraId="4C178482" w14:textId="77777777" w:rsidTr="00C04D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F34BA21" w14:textId="77777777" w:rsidR="00C04D98" w:rsidRDefault="00C04D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4D552BD" w14:textId="77777777" w:rsidR="00C04D98" w:rsidRDefault="00C04D98">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46D3F2D4" w14:textId="068EE0EB" w:rsidR="00C04D98" w:rsidRDefault="0091167D">
            <w:pPr>
              <w:rPr>
                <w:sz w:val="22"/>
                <w:szCs w:val="22"/>
                <w:lang w:val="tr-TR"/>
              </w:rPr>
            </w:pPr>
            <w:r w:rsidRPr="0091167D">
              <w:rPr>
                <w:sz w:val="22"/>
                <w:szCs w:val="22"/>
                <w:lang w:val="tr-TR"/>
              </w:rPr>
              <w:t xml:space="preserve">Derlenmiş olan programı </w:t>
            </w:r>
            <w:proofErr w:type="spellStart"/>
            <w:r w:rsidRPr="0091167D">
              <w:rPr>
                <w:sz w:val="22"/>
                <w:szCs w:val="22"/>
                <w:lang w:val="tr-TR"/>
              </w:rPr>
              <w:t>mikrodenetleyiciye</w:t>
            </w:r>
            <w:proofErr w:type="spellEnd"/>
            <w:r w:rsidRPr="0091167D">
              <w:rPr>
                <w:sz w:val="22"/>
                <w:szCs w:val="22"/>
                <w:lang w:val="tr-TR"/>
              </w:rPr>
              <w:t xml:space="preserve"> yüklemek</w:t>
            </w:r>
          </w:p>
        </w:tc>
      </w:tr>
      <w:tr w:rsidR="00C04D98" w14:paraId="480A5B17" w14:textId="77777777" w:rsidTr="00C04D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D4352BB" w14:textId="77777777" w:rsidR="00C04D98" w:rsidRDefault="00C04D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5AC9B22A" w14:textId="77777777" w:rsidR="00C04D98" w:rsidRDefault="00C04D98">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06C4D41F" w14:textId="76BF60CD" w:rsidR="00C04D98" w:rsidRDefault="0091167D">
            <w:pPr>
              <w:rPr>
                <w:sz w:val="22"/>
                <w:szCs w:val="22"/>
                <w:lang w:val="tr-TR"/>
              </w:rPr>
            </w:pPr>
            <w:r w:rsidRPr="0091167D">
              <w:rPr>
                <w:sz w:val="22"/>
                <w:szCs w:val="22"/>
                <w:lang w:val="tr-TR"/>
              </w:rPr>
              <w:t>Çeşitli mikro</w:t>
            </w:r>
            <w:r>
              <w:rPr>
                <w:sz w:val="22"/>
                <w:szCs w:val="22"/>
                <w:lang w:val="tr-TR"/>
              </w:rPr>
              <w:t xml:space="preserve"> </w:t>
            </w:r>
            <w:r w:rsidRPr="0091167D">
              <w:rPr>
                <w:sz w:val="22"/>
                <w:szCs w:val="22"/>
                <w:lang w:val="tr-TR"/>
              </w:rPr>
              <w:t>denetleyici uygulamaları yapar</w:t>
            </w:r>
          </w:p>
        </w:tc>
      </w:tr>
      <w:tr w:rsidR="00C04D98" w14:paraId="38678E08" w14:textId="77777777" w:rsidTr="00C04D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055532D" w14:textId="77777777" w:rsidR="00C04D98" w:rsidRDefault="00C04D98">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464CCAC" w14:textId="77777777" w:rsidR="00C04D98" w:rsidRDefault="00C04D98">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5A0CCED4" w14:textId="775A8C59" w:rsidR="00C04D98" w:rsidRDefault="0091167D">
            <w:pPr>
              <w:rPr>
                <w:sz w:val="22"/>
                <w:szCs w:val="22"/>
                <w:lang w:val="tr-TR"/>
              </w:rPr>
            </w:pPr>
            <w:r w:rsidRPr="0091167D">
              <w:rPr>
                <w:sz w:val="22"/>
                <w:szCs w:val="22"/>
                <w:lang w:val="tr-TR"/>
              </w:rPr>
              <w:t>Mikro</w:t>
            </w:r>
            <w:r>
              <w:rPr>
                <w:sz w:val="22"/>
                <w:szCs w:val="22"/>
                <w:lang w:val="tr-TR"/>
              </w:rPr>
              <w:t xml:space="preserve"> </w:t>
            </w:r>
            <w:r w:rsidRPr="0091167D">
              <w:rPr>
                <w:sz w:val="22"/>
                <w:szCs w:val="22"/>
                <w:lang w:val="tr-TR"/>
              </w:rPr>
              <w:t>denetleyici mimarisini ve donanımları tanır</w:t>
            </w:r>
          </w:p>
        </w:tc>
      </w:tr>
      <w:tr w:rsidR="00C04D98" w14:paraId="10CC5E59" w14:textId="77777777" w:rsidTr="00C04D98">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7C09BC6" w14:textId="77777777" w:rsidR="00C04D98" w:rsidRDefault="00C04D98">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3324F716" w14:textId="77777777" w:rsidR="00C04D98" w:rsidRDefault="00C04D98">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2C27E015" w14:textId="77777777" w:rsidR="00C04D98" w:rsidRDefault="00C04D98">
            <w:pPr>
              <w:rPr>
                <w:sz w:val="22"/>
                <w:szCs w:val="22"/>
                <w:lang w:val="tr-TR"/>
              </w:rPr>
            </w:pP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3F33DD" w14:paraId="0D2A54F9" w14:textId="77777777" w:rsidTr="003F33DD">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11874337" w14:textId="77777777" w:rsidR="003F33DD" w:rsidRDefault="003F33DD">
            <w:pPr>
              <w:jc w:val="center"/>
              <w:rPr>
                <w:b/>
                <w:color w:val="1F497D"/>
                <w:lang w:val="tr-TR"/>
              </w:rPr>
            </w:pPr>
            <w:r>
              <w:rPr>
                <w:b/>
                <w:color w:val="1F497D"/>
                <w:lang w:val="tr-TR"/>
              </w:rPr>
              <w:lastRenderedPageBreak/>
              <w:t>II. BÖLÜM (Fakülte Kurulu Onayı)</w:t>
            </w:r>
          </w:p>
        </w:tc>
      </w:tr>
      <w:tr w:rsidR="003F33DD" w14:paraId="33E0B904" w14:textId="77777777" w:rsidTr="003F33DD">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2C0A8C94" w14:textId="77777777" w:rsidR="003F33DD" w:rsidRDefault="003F33DD">
            <w:pPr>
              <w:rPr>
                <w:b/>
                <w:color w:val="1F497D"/>
                <w:sz w:val="20"/>
                <w:szCs w:val="20"/>
                <w:lang w:val="tr-TR"/>
              </w:rPr>
            </w:pPr>
          </w:p>
          <w:p w14:paraId="2BBFE57B" w14:textId="77777777" w:rsidR="003F33DD" w:rsidRDefault="003F33DD">
            <w:pPr>
              <w:rPr>
                <w:b/>
                <w:color w:val="1F497D"/>
                <w:sz w:val="20"/>
                <w:szCs w:val="20"/>
                <w:lang w:val="tr-TR"/>
              </w:rPr>
            </w:pPr>
            <w:r>
              <w:rPr>
                <w:b/>
                <w:color w:val="1F497D"/>
                <w:sz w:val="20"/>
                <w:szCs w:val="20"/>
                <w:lang w:val="tr-TR"/>
              </w:rPr>
              <w:t>Temel Çıktılar</w:t>
            </w:r>
          </w:p>
          <w:p w14:paraId="7BD35FBE" w14:textId="77777777" w:rsidR="003F33DD" w:rsidRDefault="003F33DD">
            <w:pPr>
              <w:rPr>
                <w:b/>
                <w:color w:val="1F497D"/>
                <w:sz w:val="20"/>
                <w:szCs w:val="20"/>
                <w:lang w:val="tr-TR"/>
              </w:rPr>
            </w:pPr>
          </w:p>
          <w:p w14:paraId="770D07D6" w14:textId="77777777" w:rsidR="003F33DD" w:rsidRDefault="003F33DD">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49F29AD9" w14:textId="77777777" w:rsidR="003F33DD" w:rsidRDefault="003F33DD">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7B2B4547" w14:textId="77777777" w:rsidR="003F33DD" w:rsidRDefault="003F33DD">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460DBBD0" w14:textId="77777777" w:rsidR="003F33DD" w:rsidRDefault="003F33DD">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17EB00B1" w14:textId="77777777" w:rsidR="003F33DD" w:rsidRDefault="003F33DD">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2D864FE2" w14:textId="77777777" w:rsidR="003F33DD" w:rsidRDefault="003F33DD">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14B352D1" w14:textId="77777777" w:rsidR="003F33DD" w:rsidRDefault="003F33DD">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3E7CDADE" w14:textId="77777777" w:rsidR="003F33DD" w:rsidRDefault="003F33DD">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56E5404D" w14:textId="77777777" w:rsidR="003F33DD" w:rsidRDefault="003F33DD">
            <w:pPr>
              <w:jc w:val="center"/>
              <w:rPr>
                <w:b/>
                <w:color w:val="1F497D"/>
                <w:sz w:val="20"/>
                <w:szCs w:val="20"/>
                <w:lang w:val="tr-TR"/>
              </w:rPr>
            </w:pPr>
            <w:r>
              <w:rPr>
                <w:b/>
                <w:color w:val="1F497D"/>
                <w:sz w:val="20"/>
                <w:szCs w:val="20"/>
                <w:lang w:val="tr-TR"/>
              </w:rPr>
              <w:t>ÖÇ6</w:t>
            </w:r>
          </w:p>
        </w:tc>
      </w:tr>
      <w:tr w:rsidR="003F33DD" w14:paraId="28884FE4" w14:textId="77777777" w:rsidTr="00AE3D3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4F26AFA2"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A2CCA3F" w14:textId="77777777" w:rsidR="003F33DD" w:rsidRDefault="003F33DD">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4357980C" w14:textId="77777777" w:rsidR="003F33DD" w:rsidRDefault="003F33DD">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70D0F0"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0C5318" w14:textId="77777777" w:rsidR="003F33DD" w:rsidRDefault="003F33DD">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CDC7345"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03EF6B5"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8B5306"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3DFCDBC8" w14:textId="417BAC6C" w:rsidR="003F33DD" w:rsidRDefault="003F33DD">
            <w:pPr>
              <w:jc w:val="center"/>
              <w:rPr>
                <w:b/>
                <w:color w:val="1F497D"/>
                <w:sz w:val="20"/>
                <w:szCs w:val="20"/>
                <w:lang w:val="tr-TR"/>
              </w:rPr>
            </w:pPr>
          </w:p>
        </w:tc>
      </w:tr>
      <w:tr w:rsidR="003F33DD" w14:paraId="2164207C" w14:textId="77777777" w:rsidTr="00AE3D3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06D9534"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701A848" w14:textId="77777777" w:rsidR="003F33DD" w:rsidRDefault="003F33DD">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75A1BB6D" w14:textId="77777777" w:rsidR="003F33DD" w:rsidRDefault="003F33DD">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8A04CAB"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AA1091"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4A595A"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52A0E4"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F34ACE"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1E89A3F8" w14:textId="409271AB" w:rsidR="003F33DD" w:rsidRDefault="003F33DD">
            <w:pPr>
              <w:jc w:val="center"/>
              <w:rPr>
                <w:b/>
                <w:color w:val="1F497D"/>
                <w:sz w:val="20"/>
                <w:szCs w:val="20"/>
                <w:lang w:val="tr-TR"/>
              </w:rPr>
            </w:pPr>
          </w:p>
        </w:tc>
      </w:tr>
      <w:tr w:rsidR="003F33DD" w14:paraId="7BCA98B1" w14:textId="77777777" w:rsidTr="00AE3D3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93F0227"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1424220" w14:textId="77777777" w:rsidR="003F33DD" w:rsidRDefault="003F33DD">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05EF82B2" w14:textId="77777777" w:rsidR="003F33DD" w:rsidRDefault="003F33DD">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0759B90"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DDC64B"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90D0310"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33B5228"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5CB9E19"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F7D0F8D" w14:textId="4D1F7D12" w:rsidR="003F33DD" w:rsidRDefault="003F33DD">
            <w:pPr>
              <w:jc w:val="center"/>
              <w:rPr>
                <w:b/>
                <w:color w:val="1F497D"/>
                <w:sz w:val="20"/>
                <w:szCs w:val="20"/>
                <w:lang w:val="tr-TR"/>
              </w:rPr>
            </w:pPr>
          </w:p>
        </w:tc>
      </w:tr>
      <w:tr w:rsidR="003F33DD" w14:paraId="4F6DA9E5" w14:textId="77777777" w:rsidTr="00AE3D3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650C3E6"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378234D" w14:textId="77777777" w:rsidR="003F33DD" w:rsidRDefault="003F33DD">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32EF0529" w14:textId="77777777" w:rsidR="003F33DD" w:rsidRDefault="003F33DD">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A5B49D"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0E9FC8"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214B710"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FBFC0F2"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59DF79"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14DF23D0" w14:textId="4C0DEE1C" w:rsidR="003F33DD" w:rsidRDefault="003F33DD">
            <w:pPr>
              <w:jc w:val="center"/>
              <w:rPr>
                <w:b/>
                <w:color w:val="1F497D"/>
                <w:sz w:val="20"/>
                <w:szCs w:val="20"/>
                <w:lang w:val="tr-TR"/>
              </w:rPr>
            </w:pPr>
          </w:p>
        </w:tc>
      </w:tr>
      <w:tr w:rsidR="003F33DD" w14:paraId="4618812E" w14:textId="77777777" w:rsidTr="00AE3D3B">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D1B8D09"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4FE59C0" w14:textId="77777777" w:rsidR="003F33DD" w:rsidRDefault="003F33DD">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0CC5FF88" w14:textId="77777777" w:rsidR="003F33DD" w:rsidRDefault="003F33DD">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22E8C3A6"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6A67678"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B1BB827"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7492DA"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0327123"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5A2B318B" w14:textId="4D748874" w:rsidR="003F33DD" w:rsidRDefault="003F33DD">
            <w:pPr>
              <w:jc w:val="center"/>
              <w:rPr>
                <w:b/>
                <w:color w:val="1F497D"/>
                <w:sz w:val="20"/>
                <w:szCs w:val="20"/>
                <w:lang w:val="tr-TR"/>
              </w:rPr>
            </w:pPr>
          </w:p>
        </w:tc>
      </w:tr>
      <w:tr w:rsidR="003F33DD" w14:paraId="03C7B18A" w14:textId="77777777" w:rsidTr="00AE3D3B">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52099D4"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EBA24DF" w14:textId="77777777" w:rsidR="003F33DD" w:rsidRDefault="003F33DD">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06254419" w14:textId="77777777" w:rsidR="003F33DD" w:rsidRDefault="003F33DD">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B238B0"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635AE52"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6D7FB2"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C88589"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B7C99C"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3FBE54CA" w14:textId="0AA3B3A5" w:rsidR="003F33DD" w:rsidRDefault="003F33DD">
            <w:pPr>
              <w:jc w:val="center"/>
              <w:rPr>
                <w:b/>
                <w:color w:val="1F497D"/>
                <w:sz w:val="20"/>
                <w:szCs w:val="20"/>
                <w:lang w:val="tr-TR"/>
              </w:rPr>
            </w:pPr>
          </w:p>
        </w:tc>
      </w:tr>
      <w:tr w:rsidR="003F33DD" w14:paraId="62A2F98F" w14:textId="77777777" w:rsidTr="00AE3D3B">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1EF29AAE" w14:textId="77777777" w:rsidR="003F33DD" w:rsidRDefault="003F33DD">
            <w:pPr>
              <w:rPr>
                <w:b/>
                <w:color w:val="1F497D"/>
                <w:sz w:val="20"/>
                <w:szCs w:val="20"/>
                <w:lang w:val="tr-TR"/>
              </w:rPr>
            </w:pPr>
          </w:p>
          <w:p w14:paraId="5C24CABE" w14:textId="77777777" w:rsidR="003F33DD" w:rsidRDefault="003F33DD">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0A82CA72" w14:textId="77777777" w:rsidR="003F33DD" w:rsidRDefault="003F33DD">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569D2EB6" w14:textId="77777777" w:rsidR="003F33DD" w:rsidRDefault="003F33DD">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715D7E7"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C08A650"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2E12C66"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70F6A9"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FB36E50"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519BD764" w14:textId="452F6AD4" w:rsidR="003F33DD" w:rsidRDefault="003F33DD">
            <w:pPr>
              <w:jc w:val="center"/>
              <w:rPr>
                <w:b/>
                <w:color w:val="1F497D"/>
                <w:sz w:val="20"/>
                <w:szCs w:val="20"/>
                <w:lang w:val="tr-TR"/>
              </w:rPr>
            </w:pPr>
          </w:p>
        </w:tc>
      </w:tr>
      <w:tr w:rsidR="003F33DD" w14:paraId="1162F72A"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14CC1D0"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8B3FA64" w14:textId="77777777" w:rsidR="003F33DD" w:rsidRDefault="003F33DD">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4B99A026" w14:textId="77777777" w:rsidR="003F33DD" w:rsidRDefault="003F33DD">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A1B921"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481355"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1A96BF"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15E253"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79841D3" w14:textId="77777777" w:rsidR="003F33DD" w:rsidRDefault="003F33DD">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172213EC" w14:textId="47220F19" w:rsidR="003F33DD" w:rsidRDefault="003F33DD">
            <w:pPr>
              <w:jc w:val="center"/>
              <w:rPr>
                <w:b/>
                <w:color w:val="1F497D"/>
                <w:sz w:val="20"/>
                <w:szCs w:val="20"/>
                <w:lang w:val="tr-TR"/>
              </w:rPr>
            </w:pPr>
          </w:p>
        </w:tc>
      </w:tr>
      <w:tr w:rsidR="003F33DD" w14:paraId="141E972D"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CB0C31A"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43982CE" w14:textId="77777777" w:rsidR="003F33DD" w:rsidRDefault="003F33DD">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6D5BE1D0" w14:textId="77777777" w:rsidR="003F33DD" w:rsidRDefault="003F33DD">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8F2E59D"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95FBE62"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17834E"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1508AC"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FA974F"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5B8B8FF5" w14:textId="00AA01E3" w:rsidR="003F33DD" w:rsidRDefault="003F33DD">
            <w:pPr>
              <w:jc w:val="center"/>
              <w:rPr>
                <w:b/>
                <w:color w:val="1F497D"/>
                <w:sz w:val="20"/>
                <w:szCs w:val="20"/>
                <w:lang w:val="tr-TR"/>
              </w:rPr>
            </w:pPr>
          </w:p>
        </w:tc>
      </w:tr>
      <w:tr w:rsidR="003F33DD" w14:paraId="115CC6F1"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49A65C6"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23F4142" w14:textId="77777777" w:rsidR="003F33DD" w:rsidRDefault="003F33DD">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2FB76335" w14:textId="77777777" w:rsidR="003F33DD" w:rsidRDefault="003F33DD">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65C71D"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0947BBA"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5B6065"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B8DC3A8"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897CA04"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622DC7F4" w14:textId="1516FFBD" w:rsidR="003F33DD" w:rsidRDefault="003F33DD">
            <w:pPr>
              <w:jc w:val="center"/>
              <w:rPr>
                <w:b/>
                <w:color w:val="1F497D"/>
                <w:sz w:val="20"/>
                <w:szCs w:val="20"/>
                <w:lang w:val="tr-TR"/>
              </w:rPr>
            </w:pPr>
          </w:p>
        </w:tc>
      </w:tr>
      <w:tr w:rsidR="003F33DD" w14:paraId="5E4A1E1F"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2F48C339"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57639FA" w14:textId="77777777" w:rsidR="003F33DD" w:rsidRDefault="003F33DD">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739ADE3F" w14:textId="77777777" w:rsidR="003F33DD" w:rsidRDefault="003F33DD">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4CFA18"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F233113"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1E9540"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5068BB"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BCE956A"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F46E848" w14:textId="2E5DB7D3" w:rsidR="003F33DD" w:rsidRDefault="003F33DD">
            <w:pPr>
              <w:jc w:val="center"/>
              <w:rPr>
                <w:b/>
                <w:color w:val="1F497D"/>
                <w:sz w:val="20"/>
                <w:szCs w:val="20"/>
                <w:lang w:val="tr-TR"/>
              </w:rPr>
            </w:pPr>
          </w:p>
        </w:tc>
      </w:tr>
      <w:tr w:rsidR="003F33DD" w14:paraId="0D8FBC8A"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C7270CA"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D5DD3F2" w14:textId="77777777" w:rsidR="003F33DD" w:rsidRDefault="003F33DD">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0398A73C" w14:textId="77777777" w:rsidR="003F33DD" w:rsidRDefault="003F33DD">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5464BE"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AA98C7D"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57F6B7A"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44B1FE1"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12DE8B" w14:textId="77777777" w:rsidR="003F33DD" w:rsidRDefault="003F33DD">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3BF0523D" w14:textId="5C61E78A" w:rsidR="003F33DD" w:rsidRDefault="003F33DD">
            <w:pPr>
              <w:jc w:val="center"/>
              <w:rPr>
                <w:b/>
                <w:color w:val="1F497D"/>
                <w:sz w:val="20"/>
                <w:szCs w:val="20"/>
                <w:lang w:val="tr-TR"/>
              </w:rPr>
            </w:pPr>
          </w:p>
        </w:tc>
      </w:tr>
      <w:tr w:rsidR="003F33DD" w14:paraId="34DBC0EC"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5E40AD75"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24B4B9A" w14:textId="77777777" w:rsidR="003F33DD" w:rsidRDefault="003F33DD">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4DA03494" w14:textId="77777777" w:rsidR="003F33DD" w:rsidRDefault="003F33DD">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0DDF52"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3D0031"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83D2282"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618C5F"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530CBA"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1E1C0AEC" w14:textId="32FC7F13" w:rsidR="003F33DD" w:rsidRDefault="003F33DD">
            <w:pPr>
              <w:jc w:val="center"/>
              <w:rPr>
                <w:b/>
                <w:color w:val="1F497D"/>
                <w:sz w:val="20"/>
                <w:szCs w:val="20"/>
                <w:lang w:val="tr-TR"/>
              </w:rPr>
            </w:pPr>
          </w:p>
        </w:tc>
      </w:tr>
      <w:tr w:rsidR="003F33DD" w14:paraId="2441857B" w14:textId="77777777" w:rsidTr="00AE3D3B">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D84F89F" w14:textId="77777777" w:rsidR="003F33DD" w:rsidRDefault="003F33DD">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142D244" w14:textId="77777777" w:rsidR="003F33DD" w:rsidRDefault="003F33DD">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1B8940C3" w14:textId="77777777" w:rsidR="003F33DD" w:rsidRDefault="003F33DD">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B864C4F"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A2A59E0"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C6C4DB"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57B07A2"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BE0B847"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370A613F" w14:textId="1BA3C748" w:rsidR="003F33DD" w:rsidRDefault="003F33DD">
            <w:pPr>
              <w:jc w:val="center"/>
              <w:rPr>
                <w:b/>
                <w:color w:val="1F497D"/>
                <w:sz w:val="20"/>
                <w:szCs w:val="20"/>
                <w:lang w:val="tr-TR"/>
              </w:rPr>
            </w:pPr>
          </w:p>
        </w:tc>
      </w:tr>
      <w:tr w:rsidR="003F33DD" w14:paraId="1D4FB203" w14:textId="77777777" w:rsidTr="00AE3D3B">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0AA8020" w14:textId="77777777" w:rsidR="003F33DD" w:rsidRDefault="003F33DD">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28020732" w14:textId="77777777" w:rsidR="003F33DD" w:rsidRDefault="003F33DD">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70DACC26" w14:textId="77777777" w:rsidR="003F33DD" w:rsidRDefault="003F33DD">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4D6C1FC"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DDC9945"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62F0B2CC"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70827EE"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EF0BDEA" w14:textId="77777777" w:rsidR="003F33DD" w:rsidRDefault="003F33DD">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tcPr>
          <w:p w14:paraId="14B2756E" w14:textId="7520E4A7" w:rsidR="003F33DD" w:rsidRDefault="003F33DD">
            <w:pPr>
              <w:jc w:val="center"/>
              <w:rPr>
                <w:b/>
                <w:color w:val="1F497D"/>
                <w:sz w:val="20"/>
                <w:szCs w:val="20"/>
                <w:lang w:val="tr-TR"/>
              </w:rPr>
            </w:pPr>
          </w:p>
        </w:tc>
      </w:tr>
    </w:tbl>
    <w:p w14:paraId="156CE7A5" w14:textId="77777777" w:rsidR="003F33DD" w:rsidRDefault="003F33DD" w:rsidP="003F33DD">
      <w:pPr>
        <w:rPr>
          <w:sz w:val="22"/>
          <w:szCs w:val="22"/>
          <w:lang w:val="tr-TR"/>
        </w:rPr>
      </w:pPr>
    </w:p>
    <w:p w14:paraId="0DFF7485" w14:textId="77777777" w:rsidR="003F33DD" w:rsidRDefault="003F33DD" w:rsidP="003F33DD">
      <w:pPr>
        <w:rPr>
          <w:sz w:val="20"/>
          <w:szCs w:val="20"/>
          <w:lang w:val="tr-TR"/>
        </w:rPr>
      </w:pPr>
      <w:r>
        <w:rPr>
          <w:sz w:val="20"/>
          <w:szCs w:val="20"/>
          <w:lang w:val="tr-TR"/>
        </w:rPr>
        <w:t>1= Alt seviyede destekliyor</w:t>
      </w:r>
    </w:p>
    <w:p w14:paraId="1C25C20C" w14:textId="77777777" w:rsidR="003F33DD" w:rsidRDefault="003F33DD" w:rsidP="003F33DD">
      <w:pPr>
        <w:rPr>
          <w:sz w:val="20"/>
          <w:szCs w:val="20"/>
          <w:lang w:val="tr-TR"/>
        </w:rPr>
      </w:pPr>
      <w:r>
        <w:rPr>
          <w:sz w:val="20"/>
          <w:szCs w:val="20"/>
          <w:lang w:val="tr-TR"/>
        </w:rPr>
        <w:t>2= Orta seviyede destekliyor</w:t>
      </w:r>
    </w:p>
    <w:p w14:paraId="6F9214E2" w14:textId="77777777" w:rsidR="003F33DD" w:rsidRDefault="003F33DD" w:rsidP="003F33DD">
      <w:pPr>
        <w:rPr>
          <w:sz w:val="20"/>
          <w:szCs w:val="20"/>
          <w:lang w:val="tr-TR"/>
        </w:rPr>
      </w:pPr>
      <w:r>
        <w:rPr>
          <w:sz w:val="20"/>
          <w:szCs w:val="20"/>
          <w:lang w:val="tr-TR"/>
        </w:rPr>
        <w:t>3= Üst seviyede destekliyor</w:t>
      </w:r>
    </w:p>
    <w:p w14:paraId="523809BA" w14:textId="77777777" w:rsidR="003F33DD" w:rsidRDefault="003F33DD" w:rsidP="003F33DD">
      <w:pPr>
        <w:rPr>
          <w:sz w:val="22"/>
          <w:szCs w:val="22"/>
          <w:lang w:val="tr-TR"/>
        </w:rPr>
      </w:pPr>
      <w:r>
        <w:rPr>
          <w:sz w:val="22"/>
          <w:szCs w:val="22"/>
          <w:lang w:val="tr-TR"/>
        </w:rPr>
        <w:br w:type="page"/>
      </w:r>
    </w:p>
    <w:p w14:paraId="06DB7B70" w14:textId="4FAFF478"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314088" w14:paraId="2B24E9B7" w14:textId="77777777" w:rsidTr="00314088">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189BC6C3" w14:textId="77777777" w:rsidR="00314088" w:rsidRDefault="00314088">
            <w:pPr>
              <w:jc w:val="center"/>
              <w:rPr>
                <w:b/>
                <w:lang w:val="tr-TR"/>
              </w:rPr>
            </w:pPr>
            <w:r>
              <w:rPr>
                <w:b/>
                <w:color w:val="1F497D"/>
                <w:lang w:val="tr-TR"/>
              </w:rPr>
              <w:t>III. BÖLÜM (Bölüm Kurulunda Görüşülür)</w:t>
            </w:r>
          </w:p>
        </w:tc>
      </w:tr>
      <w:tr w:rsidR="00314088" w14:paraId="14B9EDA9" w14:textId="77777777" w:rsidTr="00314088">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4226DC85" w14:textId="77777777" w:rsidR="00314088" w:rsidRDefault="00314088">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67E6C400" w14:textId="77777777" w:rsidR="00314088" w:rsidRDefault="00314088">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1AFA28E4" w14:textId="77777777" w:rsidR="00314088" w:rsidRDefault="00314088">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09FF7418" w14:textId="77777777" w:rsidR="00314088" w:rsidRDefault="00314088">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28157837" w14:textId="77777777" w:rsidR="00314088" w:rsidRDefault="00314088">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5AB191FF" w14:textId="77777777" w:rsidR="00314088" w:rsidRDefault="00314088">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693AD06E" w14:textId="77777777" w:rsidR="00314088" w:rsidRDefault="00314088">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105B0247" w14:textId="77777777" w:rsidR="00314088" w:rsidRDefault="00314088">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0E730A01" w14:textId="77777777" w:rsidR="00314088" w:rsidRDefault="00314088">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6E538248" w14:textId="77777777" w:rsidR="00314088" w:rsidRDefault="00314088">
            <w:pPr>
              <w:rPr>
                <w:b/>
                <w:color w:val="1F497D"/>
                <w:sz w:val="20"/>
                <w:szCs w:val="20"/>
                <w:lang w:val="tr-TR"/>
              </w:rPr>
            </w:pPr>
          </w:p>
        </w:tc>
      </w:tr>
      <w:tr w:rsidR="00314088" w14:paraId="3D333670"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BDF1648"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866903C" w14:textId="77777777" w:rsidR="00314088" w:rsidRDefault="00314088">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11B843F6" w14:textId="77777777" w:rsidR="00314088" w:rsidRDefault="00314088">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6513F913" w14:textId="3C8D9AED" w:rsidR="00314088" w:rsidRDefault="00AE3D3B">
            <w:pPr>
              <w:rPr>
                <w:sz w:val="20"/>
                <w:szCs w:val="20"/>
                <w:lang w:val="tr-TR"/>
              </w:rPr>
            </w:pPr>
            <w:r w:rsidRPr="00AE3D3B">
              <w:rPr>
                <w:sz w:val="20"/>
                <w:szCs w:val="20"/>
                <w:lang w:val="tr-TR"/>
              </w:rPr>
              <w:t>Mikroişlemci ve mikro</w:t>
            </w:r>
            <w:r>
              <w:rPr>
                <w:sz w:val="20"/>
                <w:szCs w:val="20"/>
                <w:lang w:val="tr-TR"/>
              </w:rPr>
              <w:t xml:space="preserve"> </w:t>
            </w:r>
            <w:r w:rsidRPr="00AE3D3B">
              <w:rPr>
                <w:sz w:val="20"/>
                <w:szCs w:val="20"/>
                <w:lang w:val="tr-TR"/>
              </w:rPr>
              <w:t>denetleyici genel özellikleri</w:t>
            </w:r>
          </w:p>
        </w:tc>
        <w:tc>
          <w:tcPr>
            <w:tcW w:w="150" w:type="dxa"/>
            <w:tcBorders>
              <w:top w:val="dotted" w:sz="4" w:space="0" w:color="auto"/>
              <w:left w:val="dotted" w:sz="4" w:space="0" w:color="auto"/>
              <w:bottom w:val="dotted" w:sz="4" w:space="0" w:color="auto"/>
              <w:right w:val="dotted" w:sz="4" w:space="0" w:color="auto"/>
            </w:tcBorders>
            <w:vAlign w:val="center"/>
          </w:tcPr>
          <w:p w14:paraId="4A473D65"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A0B3052"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A499175"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35DFCE9"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7BC5475"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F00CFDD" w14:textId="77777777" w:rsidR="00314088" w:rsidRDefault="00314088">
            <w:pPr>
              <w:jc w:val="center"/>
              <w:rPr>
                <w:sz w:val="18"/>
                <w:szCs w:val="18"/>
                <w:lang w:val="tr-TR"/>
              </w:rPr>
            </w:pPr>
          </w:p>
        </w:tc>
      </w:tr>
      <w:tr w:rsidR="00314088" w14:paraId="09495576"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0BC48C4"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2407E7E" w14:textId="77777777" w:rsidR="00314088" w:rsidRDefault="00314088">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7F4161D7" w14:textId="77777777" w:rsidR="00314088" w:rsidRDefault="00314088">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0A536C8C" w14:textId="3A71D88E" w:rsidR="00314088" w:rsidRDefault="00AE3D3B">
            <w:pPr>
              <w:rPr>
                <w:sz w:val="20"/>
                <w:szCs w:val="20"/>
                <w:lang w:val="tr-TR"/>
              </w:rPr>
            </w:pPr>
            <w:r w:rsidRPr="00AE3D3B">
              <w:rPr>
                <w:sz w:val="20"/>
                <w:szCs w:val="20"/>
                <w:lang w:val="tr-TR"/>
              </w:rPr>
              <w:t>PIC16F877`nin donanım özellikleri</w:t>
            </w:r>
          </w:p>
        </w:tc>
        <w:tc>
          <w:tcPr>
            <w:tcW w:w="150" w:type="dxa"/>
            <w:tcBorders>
              <w:top w:val="dotted" w:sz="4" w:space="0" w:color="auto"/>
              <w:left w:val="dotted" w:sz="4" w:space="0" w:color="auto"/>
              <w:bottom w:val="dotted" w:sz="4" w:space="0" w:color="auto"/>
              <w:right w:val="dotted" w:sz="4" w:space="0" w:color="auto"/>
            </w:tcBorders>
            <w:vAlign w:val="center"/>
          </w:tcPr>
          <w:p w14:paraId="3D77EF95"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D2EEDDD"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C67FCBE"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C57ED79"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43E1CBD"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DE15A13" w14:textId="77777777" w:rsidR="00314088" w:rsidRDefault="00314088">
            <w:pPr>
              <w:jc w:val="center"/>
              <w:rPr>
                <w:sz w:val="18"/>
                <w:szCs w:val="18"/>
                <w:lang w:val="tr-TR"/>
              </w:rPr>
            </w:pPr>
          </w:p>
        </w:tc>
      </w:tr>
      <w:tr w:rsidR="00314088" w14:paraId="72D0D016"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D603914"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F7A8A5C" w14:textId="77777777" w:rsidR="00314088" w:rsidRDefault="00314088">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2B1AB9F3" w14:textId="77777777" w:rsidR="00314088" w:rsidRDefault="00314088">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3B5C608A" w14:textId="1094A951" w:rsidR="00314088" w:rsidRDefault="00AE3D3B">
            <w:pPr>
              <w:rPr>
                <w:sz w:val="20"/>
                <w:szCs w:val="20"/>
                <w:lang w:val="tr-TR"/>
              </w:rPr>
            </w:pPr>
            <w:r w:rsidRPr="00AE3D3B">
              <w:rPr>
                <w:sz w:val="20"/>
                <w:szCs w:val="20"/>
                <w:lang w:val="tr-TR"/>
              </w:rPr>
              <w:t xml:space="preserve">PIC </w:t>
            </w:r>
            <w:proofErr w:type="spellStart"/>
            <w:r w:rsidRPr="00AE3D3B">
              <w:rPr>
                <w:sz w:val="20"/>
                <w:szCs w:val="20"/>
                <w:lang w:val="tr-TR"/>
              </w:rPr>
              <w:t>assembly</w:t>
            </w:r>
            <w:proofErr w:type="spellEnd"/>
            <w:r w:rsidRPr="00AE3D3B">
              <w:rPr>
                <w:sz w:val="20"/>
                <w:szCs w:val="20"/>
                <w:lang w:val="tr-TR"/>
              </w:rPr>
              <w:t xml:space="preserve"> programı ve PIC programlamaya giriş</w:t>
            </w:r>
          </w:p>
        </w:tc>
        <w:tc>
          <w:tcPr>
            <w:tcW w:w="150" w:type="dxa"/>
            <w:tcBorders>
              <w:top w:val="dotted" w:sz="4" w:space="0" w:color="auto"/>
              <w:left w:val="dotted" w:sz="4" w:space="0" w:color="auto"/>
              <w:bottom w:val="dotted" w:sz="4" w:space="0" w:color="auto"/>
              <w:right w:val="dotted" w:sz="4" w:space="0" w:color="auto"/>
            </w:tcBorders>
            <w:vAlign w:val="center"/>
          </w:tcPr>
          <w:p w14:paraId="61F06FFD"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051F4A"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F8E46AE"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03A5129"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8486477"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C430984" w14:textId="77777777" w:rsidR="00314088" w:rsidRDefault="00314088">
            <w:pPr>
              <w:jc w:val="center"/>
              <w:rPr>
                <w:sz w:val="18"/>
                <w:szCs w:val="18"/>
                <w:lang w:val="tr-TR"/>
              </w:rPr>
            </w:pPr>
          </w:p>
        </w:tc>
      </w:tr>
      <w:tr w:rsidR="00314088" w14:paraId="1F235D09"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FCBD29A"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95B4C77" w14:textId="77777777" w:rsidR="00314088" w:rsidRDefault="00314088">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1E914800" w14:textId="77777777" w:rsidR="00314088" w:rsidRDefault="00314088">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4683E883" w14:textId="17B918B5" w:rsidR="00314088" w:rsidRDefault="00AE3D3B">
            <w:pPr>
              <w:rPr>
                <w:sz w:val="20"/>
                <w:szCs w:val="20"/>
                <w:lang w:val="tr-TR"/>
              </w:rPr>
            </w:pPr>
            <w:r w:rsidRPr="00AE3D3B">
              <w:rPr>
                <w:sz w:val="20"/>
                <w:szCs w:val="20"/>
                <w:lang w:val="tr-TR"/>
              </w:rPr>
              <w:t xml:space="preserve">Akış diyagramları ve </w:t>
            </w:r>
            <w:proofErr w:type="spellStart"/>
            <w:r w:rsidRPr="00AE3D3B">
              <w:rPr>
                <w:sz w:val="20"/>
                <w:szCs w:val="20"/>
                <w:lang w:val="tr-TR"/>
              </w:rPr>
              <w:t>assembly</w:t>
            </w:r>
            <w:proofErr w:type="spellEnd"/>
            <w:r w:rsidRPr="00AE3D3B">
              <w:rPr>
                <w:sz w:val="20"/>
                <w:szCs w:val="20"/>
                <w:lang w:val="tr-TR"/>
              </w:rPr>
              <w:t xml:space="preserve"> program yapıları</w:t>
            </w:r>
          </w:p>
        </w:tc>
        <w:tc>
          <w:tcPr>
            <w:tcW w:w="150" w:type="dxa"/>
            <w:tcBorders>
              <w:top w:val="dotted" w:sz="4" w:space="0" w:color="auto"/>
              <w:left w:val="dotted" w:sz="4" w:space="0" w:color="auto"/>
              <w:bottom w:val="dotted" w:sz="4" w:space="0" w:color="auto"/>
              <w:right w:val="dotted" w:sz="4" w:space="0" w:color="auto"/>
            </w:tcBorders>
            <w:vAlign w:val="center"/>
          </w:tcPr>
          <w:p w14:paraId="4D7BD27D"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246EAA4"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5A45844"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CDAF581"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70936AB"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783320A" w14:textId="77777777" w:rsidR="00314088" w:rsidRDefault="00314088">
            <w:pPr>
              <w:jc w:val="center"/>
              <w:rPr>
                <w:sz w:val="18"/>
                <w:szCs w:val="18"/>
                <w:lang w:val="tr-TR"/>
              </w:rPr>
            </w:pPr>
          </w:p>
        </w:tc>
      </w:tr>
      <w:tr w:rsidR="00314088" w14:paraId="3D58B801"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AB4ECFA"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9F3E9F7" w14:textId="77777777" w:rsidR="00314088" w:rsidRDefault="00314088">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1D639CF2" w14:textId="77777777" w:rsidR="00314088" w:rsidRDefault="00314088">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1188BF44" w14:textId="666A5D10" w:rsidR="00314088" w:rsidRDefault="00AE3D3B">
            <w:pPr>
              <w:rPr>
                <w:sz w:val="20"/>
                <w:szCs w:val="20"/>
                <w:lang w:val="tr-TR"/>
              </w:rPr>
            </w:pPr>
            <w:r w:rsidRPr="00AE3D3B">
              <w:rPr>
                <w:sz w:val="20"/>
                <w:szCs w:val="20"/>
                <w:lang w:val="tr-TR"/>
              </w:rPr>
              <w:t>Veri transferi ve karar işlemleri</w:t>
            </w:r>
          </w:p>
        </w:tc>
        <w:tc>
          <w:tcPr>
            <w:tcW w:w="150" w:type="dxa"/>
            <w:tcBorders>
              <w:top w:val="dotted" w:sz="4" w:space="0" w:color="auto"/>
              <w:left w:val="dotted" w:sz="4" w:space="0" w:color="auto"/>
              <w:bottom w:val="dotted" w:sz="4" w:space="0" w:color="auto"/>
              <w:right w:val="dotted" w:sz="4" w:space="0" w:color="auto"/>
            </w:tcBorders>
            <w:vAlign w:val="center"/>
          </w:tcPr>
          <w:p w14:paraId="461E54E4"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4AB89B8"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3CF17FC"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AD7E49C"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769E1C8"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4077678" w14:textId="77777777" w:rsidR="00314088" w:rsidRDefault="00314088">
            <w:pPr>
              <w:jc w:val="center"/>
              <w:rPr>
                <w:sz w:val="18"/>
                <w:szCs w:val="18"/>
                <w:lang w:val="tr-TR"/>
              </w:rPr>
            </w:pPr>
          </w:p>
        </w:tc>
      </w:tr>
      <w:tr w:rsidR="00314088" w14:paraId="05638F9F"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F97D31C"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E8A9D5B" w14:textId="77777777" w:rsidR="00314088" w:rsidRDefault="00314088">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36C39123" w14:textId="77777777" w:rsidR="00314088" w:rsidRDefault="00314088">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07A3C6D5" w14:textId="2C69B492" w:rsidR="00314088" w:rsidRDefault="00AE3D3B">
            <w:pPr>
              <w:rPr>
                <w:sz w:val="20"/>
                <w:szCs w:val="20"/>
                <w:lang w:val="tr-TR"/>
              </w:rPr>
            </w:pPr>
            <w:r w:rsidRPr="00AE3D3B">
              <w:rPr>
                <w:sz w:val="20"/>
                <w:szCs w:val="20"/>
                <w:lang w:val="tr-TR"/>
              </w:rPr>
              <w:t>Döngü düzenlemek</w:t>
            </w:r>
          </w:p>
        </w:tc>
        <w:tc>
          <w:tcPr>
            <w:tcW w:w="150" w:type="dxa"/>
            <w:tcBorders>
              <w:top w:val="dotted" w:sz="4" w:space="0" w:color="auto"/>
              <w:left w:val="dotted" w:sz="4" w:space="0" w:color="auto"/>
              <w:bottom w:val="dotted" w:sz="4" w:space="0" w:color="auto"/>
              <w:right w:val="dotted" w:sz="4" w:space="0" w:color="auto"/>
            </w:tcBorders>
            <w:vAlign w:val="center"/>
          </w:tcPr>
          <w:p w14:paraId="310F880F"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BE38782"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2D25AD3"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AF306E6"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5C92E0"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27B75D0" w14:textId="77777777" w:rsidR="00314088" w:rsidRDefault="00314088">
            <w:pPr>
              <w:jc w:val="center"/>
              <w:rPr>
                <w:sz w:val="18"/>
                <w:szCs w:val="18"/>
                <w:lang w:val="tr-TR"/>
              </w:rPr>
            </w:pPr>
          </w:p>
        </w:tc>
      </w:tr>
      <w:tr w:rsidR="00314088" w14:paraId="24503C2F"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7897F55"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0E6BF0A" w14:textId="77777777" w:rsidR="00314088" w:rsidRDefault="00314088">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3F3BB055" w14:textId="77777777" w:rsidR="00314088" w:rsidRDefault="00314088">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6FE89494" w14:textId="4352F6F6" w:rsidR="00314088" w:rsidRDefault="00AE3D3B">
            <w:pPr>
              <w:rPr>
                <w:sz w:val="20"/>
                <w:szCs w:val="20"/>
                <w:lang w:val="tr-TR"/>
              </w:rPr>
            </w:pPr>
            <w:r w:rsidRPr="00AE3D3B">
              <w:rPr>
                <w:sz w:val="20"/>
                <w:szCs w:val="20"/>
                <w:lang w:val="tr-TR"/>
              </w:rPr>
              <w:t>Zaman geciktirme ve alt programlar</w:t>
            </w:r>
          </w:p>
        </w:tc>
        <w:tc>
          <w:tcPr>
            <w:tcW w:w="150" w:type="dxa"/>
            <w:tcBorders>
              <w:top w:val="dotted" w:sz="4" w:space="0" w:color="auto"/>
              <w:left w:val="dotted" w:sz="4" w:space="0" w:color="auto"/>
              <w:bottom w:val="dotted" w:sz="4" w:space="0" w:color="auto"/>
              <w:right w:val="dotted" w:sz="4" w:space="0" w:color="auto"/>
            </w:tcBorders>
            <w:vAlign w:val="center"/>
          </w:tcPr>
          <w:p w14:paraId="4898DA97"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B06B131"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AC87294"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6E06013"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8D2773E"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D356429" w14:textId="77777777" w:rsidR="00314088" w:rsidRDefault="00314088">
            <w:pPr>
              <w:jc w:val="center"/>
              <w:rPr>
                <w:sz w:val="18"/>
                <w:szCs w:val="18"/>
                <w:lang w:val="tr-TR"/>
              </w:rPr>
            </w:pPr>
          </w:p>
        </w:tc>
      </w:tr>
      <w:tr w:rsidR="00314088" w14:paraId="646F8047"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5218EE6"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373CD64" w14:textId="77777777" w:rsidR="00314088" w:rsidRDefault="00314088">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6C9B6C3D" w14:textId="77777777" w:rsidR="00314088" w:rsidRDefault="00314088">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2194441E" w14:textId="4B72BD89" w:rsidR="00314088" w:rsidRDefault="00AE3D3B">
            <w:pPr>
              <w:rPr>
                <w:sz w:val="20"/>
                <w:szCs w:val="20"/>
                <w:lang w:val="tr-TR"/>
              </w:rPr>
            </w:pPr>
            <w:r w:rsidRPr="00AE3D3B">
              <w:rPr>
                <w:sz w:val="20"/>
                <w:szCs w:val="20"/>
                <w:lang w:val="tr-TR"/>
              </w:rPr>
              <w:t>Buton kullanımı ve veri girişi örnekleri</w:t>
            </w:r>
          </w:p>
        </w:tc>
        <w:tc>
          <w:tcPr>
            <w:tcW w:w="150" w:type="dxa"/>
            <w:tcBorders>
              <w:top w:val="dotted" w:sz="4" w:space="0" w:color="auto"/>
              <w:left w:val="dotted" w:sz="4" w:space="0" w:color="auto"/>
              <w:bottom w:val="dotted" w:sz="4" w:space="0" w:color="auto"/>
              <w:right w:val="dotted" w:sz="4" w:space="0" w:color="auto"/>
            </w:tcBorders>
            <w:vAlign w:val="center"/>
          </w:tcPr>
          <w:p w14:paraId="5005F25D"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F2FADDC"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32D7CC2"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317DBEA"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55C9E1C"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D2A8CFB" w14:textId="77777777" w:rsidR="00314088" w:rsidRDefault="00314088">
            <w:pPr>
              <w:jc w:val="center"/>
              <w:rPr>
                <w:sz w:val="18"/>
                <w:szCs w:val="18"/>
                <w:lang w:val="tr-TR"/>
              </w:rPr>
            </w:pPr>
          </w:p>
        </w:tc>
      </w:tr>
      <w:tr w:rsidR="00314088" w14:paraId="31AD19DB"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49910D1"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F26E06B" w14:textId="77777777" w:rsidR="00314088" w:rsidRDefault="00314088">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317C2F15" w14:textId="77777777" w:rsidR="00314088" w:rsidRDefault="00314088">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0426F3AD" w14:textId="2277EC3C" w:rsidR="00314088" w:rsidRDefault="00AE3D3B">
            <w:pPr>
              <w:rPr>
                <w:sz w:val="20"/>
                <w:szCs w:val="20"/>
                <w:lang w:val="tr-TR"/>
              </w:rPr>
            </w:pPr>
            <w:r w:rsidRPr="00AE3D3B">
              <w:rPr>
                <w:sz w:val="20"/>
                <w:szCs w:val="20"/>
                <w:lang w:val="tr-TR"/>
              </w:rPr>
              <w:t>Makro yapısı ve özellikleri</w:t>
            </w:r>
          </w:p>
        </w:tc>
        <w:tc>
          <w:tcPr>
            <w:tcW w:w="150" w:type="dxa"/>
            <w:tcBorders>
              <w:top w:val="dotted" w:sz="4" w:space="0" w:color="auto"/>
              <w:left w:val="dotted" w:sz="4" w:space="0" w:color="auto"/>
              <w:bottom w:val="dotted" w:sz="4" w:space="0" w:color="auto"/>
              <w:right w:val="dotted" w:sz="4" w:space="0" w:color="auto"/>
            </w:tcBorders>
            <w:vAlign w:val="center"/>
          </w:tcPr>
          <w:p w14:paraId="655EEC6B"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5A0A409"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C1949A"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36EE602"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07AC38D"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0ACD67B" w14:textId="77777777" w:rsidR="00314088" w:rsidRDefault="00314088">
            <w:pPr>
              <w:jc w:val="center"/>
              <w:rPr>
                <w:sz w:val="18"/>
                <w:szCs w:val="18"/>
                <w:lang w:val="tr-TR"/>
              </w:rPr>
            </w:pPr>
          </w:p>
        </w:tc>
      </w:tr>
      <w:tr w:rsidR="00314088" w14:paraId="603C2F0B"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8C5B30F"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37331BF" w14:textId="77777777" w:rsidR="00314088" w:rsidRDefault="00314088">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65484A6B" w14:textId="77777777" w:rsidR="00314088" w:rsidRDefault="00314088">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215BE981" w14:textId="3C9D9EC1" w:rsidR="00314088" w:rsidRDefault="00AE3D3B">
            <w:pPr>
              <w:rPr>
                <w:sz w:val="20"/>
                <w:szCs w:val="20"/>
                <w:lang w:val="tr-TR"/>
              </w:rPr>
            </w:pPr>
            <w:r w:rsidRPr="00AE3D3B">
              <w:rPr>
                <w:sz w:val="20"/>
                <w:szCs w:val="20"/>
                <w:lang w:val="tr-TR"/>
              </w:rPr>
              <w:t>Bit kaydırma ve mantıksal işlem komutları</w:t>
            </w:r>
          </w:p>
        </w:tc>
        <w:tc>
          <w:tcPr>
            <w:tcW w:w="150" w:type="dxa"/>
            <w:tcBorders>
              <w:top w:val="dotted" w:sz="4" w:space="0" w:color="auto"/>
              <w:left w:val="dotted" w:sz="4" w:space="0" w:color="auto"/>
              <w:bottom w:val="dotted" w:sz="4" w:space="0" w:color="auto"/>
              <w:right w:val="dotted" w:sz="4" w:space="0" w:color="auto"/>
            </w:tcBorders>
            <w:vAlign w:val="center"/>
          </w:tcPr>
          <w:p w14:paraId="5E19AC4A"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9F37617"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C0616B7"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0A23377"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99D0C8F"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8F7A9DC" w14:textId="77777777" w:rsidR="00314088" w:rsidRDefault="00314088">
            <w:pPr>
              <w:jc w:val="center"/>
              <w:rPr>
                <w:sz w:val="18"/>
                <w:szCs w:val="18"/>
                <w:lang w:val="tr-TR"/>
              </w:rPr>
            </w:pPr>
          </w:p>
        </w:tc>
      </w:tr>
      <w:tr w:rsidR="00314088" w14:paraId="35FD5A74"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FE595D4"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5B1E83E" w14:textId="77777777" w:rsidR="00314088" w:rsidRDefault="00314088">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352760AD" w14:textId="77777777" w:rsidR="00314088" w:rsidRDefault="00314088">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42B491A2" w14:textId="5845B209" w:rsidR="00314088" w:rsidRDefault="00AE3D3B">
            <w:pPr>
              <w:rPr>
                <w:spacing w:val="8"/>
                <w:sz w:val="20"/>
                <w:szCs w:val="20"/>
                <w:lang w:val="tr-TR"/>
              </w:rPr>
            </w:pPr>
            <w:r w:rsidRPr="00AE3D3B">
              <w:rPr>
                <w:spacing w:val="8"/>
                <w:sz w:val="20"/>
                <w:szCs w:val="20"/>
                <w:lang w:val="tr-TR"/>
              </w:rPr>
              <w:t>Çevrim tabloları ve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2443C3F4"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6C121C9"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A39F40F"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C54CDB3"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C64153B"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68F6408" w14:textId="77777777" w:rsidR="00314088" w:rsidRDefault="00314088">
            <w:pPr>
              <w:jc w:val="center"/>
              <w:rPr>
                <w:sz w:val="18"/>
                <w:szCs w:val="18"/>
                <w:lang w:val="tr-TR"/>
              </w:rPr>
            </w:pPr>
          </w:p>
        </w:tc>
      </w:tr>
      <w:tr w:rsidR="00314088" w14:paraId="33AFAC12"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383DBEC"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498C707" w14:textId="77777777" w:rsidR="00314088" w:rsidRDefault="00314088">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7418064C" w14:textId="77777777" w:rsidR="00314088" w:rsidRDefault="00314088">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58B678A2" w14:textId="1B9EAB7B" w:rsidR="00314088" w:rsidRDefault="00AE3D3B">
            <w:pPr>
              <w:rPr>
                <w:spacing w:val="8"/>
                <w:sz w:val="20"/>
                <w:szCs w:val="20"/>
                <w:lang w:val="tr-TR"/>
              </w:rPr>
            </w:pPr>
            <w:r w:rsidRPr="00AE3D3B">
              <w:rPr>
                <w:spacing w:val="8"/>
                <w:sz w:val="20"/>
                <w:szCs w:val="20"/>
                <w:lang w:val="tr-TR"/>
              </w:rPr>
              <w:t>Kesmeler, kesme kaynakları kullanımı, zamanlayıcılar,</w:t>
            </w:r>
          </w:p>
        </w:tc>
        <w:tc>
          <w:tcPr>
            <w:tcW w:w="150" w:type="dxa"/>
            <w:tcBorders>
              <w:top w:val="dotted" w:sz="4" w:space="0" w:color="auto"/>
              <w:left w:val="dotted" w:sz="4" w:space="0" w:color="auto"/>
              <w:bottom w:val="dotted" w:sz="4" w:space="0" w:color="auto"/>
              <w:right w:val="dotted" w:sz="4" w:space="0" w:color="auto"/>
            </w:tcBorders>
            <w:vAlign w:val="center"/>
          </w:tcPr>
          <w:p w14:paraId="6B3ED5C3"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49B7DCB"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C35BA93"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4436D78"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9CB8D27"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0F2F50B" w14:textId="77777777" w:rsidR="00314088" w:rsidRDefault="00314088">
            <w:pPr>
              <w:jc w:val="center"/>
              <w:rPr>
                <w:sz w:val="18"/>
                <w:szCs w:val="18"/>
                <w:lang w:val="tr-TR"/>
              </w:rPr>
            </w:pPr>
          </w:p>
        </w:tc>
      </w:tr>
      <w:tr w:rsidR="00314088" w14:paraId="27AB8AD9"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568F8CA"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71D5DCF" w14:textId="77777777" w:rsidR="00314088" w:rsidRDefault="00314088">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1CA4B4EE" w14:textId="77777777" w:rsidR="00314088" w:rsidRDefault="00314088">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75BDC30F" w14:textId="20DDCC85" w:rsidR="00314088" w:rsidRDefault="00AE3D3B">
            <w:pPr>
              <w:autoSpaceDE w:val="0"/>
              <w:autoSpaceDN w:val="0"/>
              <w:adjustRightInd w:val="0"/>
              <w:rPr>
                <w:sz w:val="20"/>
                <w:szCs w:val="20"/>
                <w:lang w:val="tr-TR"/>
              </w:rPr>
            </w:pPr>
            <w:r w:rsidRPr="00AE3D3B">
              <w:rPr>
                <w:sz w:val="20"/>
                <w:szCs w:val="20"/>
                <w:lang w:val="tr-TR"/>
              </w:rPr>
              <w:t>Kesme örnekleri, sayıcılar ve kullanımı</w:t>
            </w:r>
          </w:p>
        </w:tc>
        <w:tc>
          <w:tcPr>
            <w:tcW w:w="150" w:type="dxa"/>
            <w:tcBorders>
              <w:top w:val="dotted" w:sz="4" w:space="0" w:color="auto"/>
              <w:left w:val="dotted" w:sz="4" w:space="0" w:color="auto"/>
              <w:bottom w:val="dotted" w:sz="4" w:space="0" w:color="auto"/>
              <w:right w:val="dotted" w:sz="4" w:space="0" w:color="auto"/>
            </w:tcBorders>
            <w:vAlign w:val="center"/>
          </w:tcPr>
          <w:p w14:paraId="0BF103EC"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83036BF"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CB11834"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0FA3C10"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ADEFBFE"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776125F" w14:textId="77777777" w:rsidR="00314088" w:rsidRDefault="00314088">
            <w:pPr>
              <w:jc w:val="center"/>
              <w:rPr>
                <w:sz w:val="18"/>
                <w:szCs w:val="18"/>
                <w:lang w:val="tr-TR"/>
              </w:rPr>
            </w:pPr>
          </w:p>
        </w:tc>
      </w:tr>
      <w:tr w:rsidR="00314088" w14:paraId="78219CD1" w14:textId="77777777" w:rsidTr="00314088">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AFA737B"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52D2EEA" w14:textId="77777777" w:rsidR="00314088" w:rsidRDefault="00314088">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616DC350" w14:textId="77777777" w:rsidR="00314088" w:rsidRDefault="00314088">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4AEABB17" w14:textId="2989D7F4" w:rsidR="00314088" w:rsidRDefault="00AE3D3B">
            <w:pPr>
              <w:rPr>
                <w:sz w:val="20"/>
                <w:szCs w:val="20"/>
                <w:lang w:val="tr-TR"/>
              </w:rPr>
            </w:pPr>
            <w:r w:rsidRPr="00AE3D3B">
              <w:rPr>
                <w:sz w:val="20"/>
                <w:szCs w:val="20"/>
                <w:lang w:val="tr-TR"/>
              </w:rPr>
              <w:t>Analog dijital çevirici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2A1831D5" w14:textId="77777777" w:rsidR="00314088" w:rsidRDefault="00314088">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D3C6F00" w14:textId="77777777" w:rsidR="00314088" w:rsidRDefault="00314088">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27B3CCD" w14:textId="77777777" w:rsidR="00314088" w:rsidRDefault="00314088">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CD84A3C" w14:textId="77777777" w:rsidR="00314088" w:rsidRDefault="00314088">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0A49765" w14:textId="77777777" w:rsidR="00314088" w:rsidRDefault="00314088">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550CEFD" w14:textId="77777777" w:rsidR="00314088" w:rsidRDefault="00314088">
            <w:pPr>
              <w:jc w:val="center"/>
              <w:rPr>
                <w:sz w:val="18"/>
                <w:szCs w:val="18"/>
                <w:lang w:val="tr-TR"/>
              </w:rPr>
            </w:pPr>
          </w:p>
        </w:tc>
      </w:tr>
      <w:tr w:rsidR="00314088" w14:paraId="6A9C040A" w14:textId="77777777" w:rsidTr="00314088">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3C8A071F" w14:textId="77777777" w:rsidR="00314088" w:rsidRDefault="00314088">
            <w:pPr>
              <w:rPr>
                <w:b/>
                <w:color w:val="1F497D"/>
                <w:sz w:val="20"/>
                <w:szCs w:val="20"/>
                <w:lang w:val="tr-TR"/>
              </w:rPr>
            </w:pPr>
            <w:r>
              <w:rPr>
                <w:b/>
                <w:color w:val="1F497D"/>
                <w:sz w:val="20"/>
                <w:szCs w:val="20"/>
                <w:lang w:val="tr-TR"/>
              </w:rPr>
              <w:t xml:space="preserve">Öğrenim Değerlendirme Metotları, </w:t>
            </w:r>
          </w:p>
          <w:p w14:paraId="163FFA38" w14:textId="77777777" w:rsidR="00314088" w:rsidRDefault="00314088">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2F6EF489" w14:textId="77777777" w:rsidR="00314088" w:rsidRDefault="00314088">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4EA7FC77" w14:textId="77777777" w:rsidR="00314088" w:rsidRDefault="00314088">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1D8D5320" w14:textId="77777777" w:rsidR="00314088" w:rsidRDefault="00314088">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51BAA9B2" w14:textId="77777777" w:rsidR="00314088" w:rsidRDefault="00314088">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010CFEEA" w14:textId="77777777" w:rsidR="00314088" w:rsidRDefault="00314088">
            <w:pPr>
              <w:rPr>
                <w:b/>
                <w:color w:val="1F497D"/>
                <w:sz w:val="20"/>
                <w:szCs w:val="20"/>
                <w:lang w:val="tr-TR"/>
              </w:rPr>
            </w:pPr>
            <w:r>
              <w:rPr>
                <w:b/>
                <w:color w:val="1F497D"/>
                <w:sz w:val="20"/>
                <w:szCs w:val="20"/>
                <w:lang w:val="tr-TR"/>
              </w:rPr>
              <w:t>Telafi Kuralı</w:t>
            </w:r>
          </w:p>
        </w:tc>
      </w:tr>
      <w:tr w:rsidR="00314088" w14:paraId="6B1F8314"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E53D3D7"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0F2CD19" w14:textId="77777777" w:rsidR="00314088" w:rsidRDefault="00314088">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2DB32ACC" w14:textId="77777777" w:rsidR="00314088" w:rsidRDefault="00314088">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D7DB18B"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A110EBD" w14:textId="77777777" w:rsidR="00314088" w:rsidRDefault="00314088">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B6F626C" w14:textId="77777777" w:rsidR="00314088" w:rsidRDefault="00314088">
            <w:pPr>
              <w:rPr>
                <w:sz w:val="20"/>
                <w:szCs w:val="20"/>
                <w:lang w:val="tr-TR"/>
              </w:rPr>
            </w:pPr>
          </w:p>
        </w:tc>
      </w:tr>
      <w:tr w:rsidR="00314088" w14:paraId="7EE2A998"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2F478CC"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7CAFE8D" w14:textId="77777777" w:rsidR="00314088" w:rsidRDefault="00314088">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71945C42" w14:textId="77777777" w:rsidR="00314088" w:rsidRDefault="00314088">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3A4458A"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00C98D3" w14:textId="77777777" w:rsidR="00314088" w:rsidRDefault="00314088">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E4F9A63" w14:textId="77777777" w:rsidR="00314088" w:rsidRDefault="00314088">
            <w:pPr>
              <w:rPr>
                <w:sz w:val="20"/>
                <w:szCs w:val="20"/>
                <w:lang w:val="tr-TR"/>
              </w:rPr>
            </w:pPr>
          </w:p>
        </w:tc>
      </w:tr>
      <w:tr w:rsidR="00314088" w14:paraId="594F4871"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8912022"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28A9231" w14:textId="77777777" w:rsidR="00314088" w:rsidRDefault="00314088">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29173379" w14:textId="77777777" w:rsidR="00314088" w:rsidRDefault="00314088">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A1E8258"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F7B5E8E" w14:textId="77777777" w:rsidR="00314088" w:rsidRDefault="00314088">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AE75FB4" w14:textId="77777777" w:rsidR="00314088" w:rsidRDefault="00314088">
            <w:pPr>
              <w:rPr>
                <w:sz w:val="20"/>
                <w:szCs w:val="20"/>
                <w:lang w:val="tr-TR"/>
              </w:rPr>
            </w:pPr>
          </w:p>
        </w:tc>
      </w:tr>
      <w:tr w:rsidR="00314088" w14:paraId="464A2B65"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19AFEE7"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231B451" w14:textId="77777777" w:rsidR="00314088" w:rsidRDefault="00314088">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07DF5D72" w14:textId="77777777" w:rsidR="00314088" w:rsidRDefault="00314088">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F10A5F9"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CBC06D7" w14:textId="77777777" w:rsidR="00314088" w:rsidRDefault="00314088">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45F4797" w14:textId="77777777" w:rsidR="00314088" w:rsidRDefault="00314088">
            <w:pPr>
              <w:rPr>
                <w:sz w:val="20"/>
                <w:szCs w:val="20"/>
                <w:lang w:val="tr-TR"/>
              </w:rPr>
            </w:pPr>
          </w:p>
        </w:tc>
      </w:tr>
      <w:tr w:rsidR="00314088" w14:paraId="7C32EA37"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66F9CBB"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2DC8003" w14:textId="77777777" w:rsidR="00314088" w:rsidRDefault="00314088">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0027B0E9" w14:textId="77777777" w:rsidR="00314088" w:rsidRDefault="00314088">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DBA8881"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81376A2" w14:textId="77777777" w:rsidR="00314088" w:rsidRDefault="00314088">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DBB0EC8" w14:textId="77777777" w:rsidR="00314088" w:rsidRDefault="00314088">
            <w:pPr>
              <w:rPr>
                <w:sz w:val="20"/>
                <w:szCs w:val="20"/>
                <w:lang w:val="tr-TR"/>
              </w:rPr>
            </w:pPr>
          </w:p>
        </w:tc>
      </w:tr>
      <w:tr w:rsidR="00314088" w14:paraId="5D2B3CF6"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8503ED5"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9875F26" w14:textId="77777777" w:rsidR="00314088" w:rsidRDefault="00314088">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695A129D" w14:textId="77777777" w:rsidR="00314088" w:rsidRDefault="00314088">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F88FAC2"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508C9A2" w14:textId="77777777" w:rsidR="00314088" w:rsidRDefault="00314088">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D2C0792" w14:textId="77777777" w:rsidR="00314088" w:rsidRDefault="00314088">
            <w:pPr>
              <w:rPr>
                <w:sz w:val="20"/>
                <w:szCs w:val="20"/>
                <w:lang w:val="tr-TR"/>
              </w:rPr>
            </w:pPr>
          </w:p>
        </w:tc>
      </w:tr>
      <w:tr w:rsidR="00314088" w14:paraId="6E43F603"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ECE89CC"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4894E8C" w14:textId="77777777" w:rsidR="00314088" w:rsidRDefault="00314088">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129718DE" w14:textId="77777777" w:rsidR="00314088" w:rsidRDefault="00314088">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9A1C57A" w14:textId="77777777" w:rsidR="00314088" w:rsidRDefault="00314088">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E21C870" w14:textId="77777777" w:rsidR="00314088" w:rsidRDefault="00314088">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11358D6" w14:textId="77777777" w:rsidR="00314088" w:rsidRDefault="00314088">
            <w:pPr>
              <w:rPr>
                <w:sz w:val="20"/>
                <w:szCs w:val="20"/>
                <w:lang w:val="tr-TR"/>
              </w:rPr>
            </w:pPr>
          </w:p>
        </w:tc>
      </w:tr>
      <w:tr w:rsidR="00314088" w14:paraId="214CFEB7"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041BCFD"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4FBFEF7" w14:textId="77777777" w:rsidR="00314088" w:rsidRDefault="00314088">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42712764" w14:textId="77777777" w:rsidR="00314088" w:rsidRDefault="00314088">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A01031E" w14:textId="77777777" w:rsidR="00314088" w:rsidRDefault="00314088">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3E15CEE" w14:textId="77777777" w:rsidR="00314088" w:rsidRDefault="00314088">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7B6F7CB" w14:textId="77777777" w:rsidR="00314088" w:rsidRDefault="00314088">
            <w:pPr>
              <w:rPr>
                <w:sz w:val="18"/>
                <w:szCs w:val="18"/>
                <w:lang w:val="tr-TR"/>
              </w:rPr>
            </w:pPr>
          </w:p>
        </w:tc>
      </w:tr>
      <w:tr w:rsidR="00314088" w14:paraId="5833F0D6"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1D46F66" w14:textId="77777777" w:rsidR="00314088" w:rsidRDefault="00314088">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DC26961" w14:textId="77777777" w:rsidR="00314088" w:rsidRDefault="00314088">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56519976" w14:textId="77777777" w:rsidR="00314088" w:rsidRDefault="00314088">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3791B03" w14:textId="77777777" w:rsidR="00314088" w:rsidRDefault="00314088">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80DFF15" w14:textId="77777777" w:rsidR="00314088" w:rsidRDefault="00314088">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BFF9CEC" w14:textId="77777777" w:rsidR="00314088" w:rsidRDefault="00314088">
            <w:pPr>
              <w:rPr>
                <w:sz w:val="18"/>
                <w:szCs w:val="18"/>
                <w:lang w:val="tr-TR"/>
              </w:rPr>
            </w:pPr>
          </w:p>
        </w:tc>
      </w:tr>
      <w:tr w:rsidR="00314088" w14:paraId="1C562706" w14:textId="77777777" w:rsidTr="00314088">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BAB192F" w14:textId="77777777" w:rsidR="00314088" w:rsidRDefault="00314088">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4DF1F8F0" w14:textId="77777777" w:rsidR="00314088" w:rsidRDefault="00314088">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56E7F95C" w14:textId="77777777" w:rsidR="00314088" w:rsidRDefault="00314088">
            <w:pPr>
              <w:rPr>
                <w:b/>
                <w:sz w:val="20"/>
                <w:szCs w:val="20"/>
                <w:lang w:val="tr-TR"/>
              </w:rPr>
            </w:pPr>
            <w:r>
              <w:rPr>
                <w:b/>
                <w:color w:val="1F497D"/>
                <w:sz w:val="20"/>
                <w:szCs w:val="20"/>
                <w:lang w:val="tr-TR"/>
              </w:rPr>
              <w:t>100%</w:t>
            </w:r>
          </w:p>
        </w:tc>
      </w:tr>
      <w:tr w:rsidR="00314088" w14:paraId="53C2C4DA" w14:textId="77777777" w:rsidTr="00314088">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3023DA89" w14:textId="77777777" w:rsidR="00314088" w:rsidRDefault="00314088">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6A838CF0" w14:textId="77777777" w:rsidR="00314088" w:rsidRDefault="00314088">
            <w:pPr>
              <w:jc w:val="both"/>
              <w:rPr>
                <w:sz w:val="20"/>
                <w:szCs w:val="20"/>
                <w:lang w:val="tr-TR"/>
              </w:rPr>
            </w:pPr>
            <w:r>
              <w:rPr>
                <w:sz w:val="20"/>
                <w:szCs w:val="20"/>
                <w:lang w:val="tr-TR"/>
              </w:rPr>
              <w:t>Öğrenciler öğrenim çıktılarını …… ile göstereceklerdir.</w:t>
            </w:r>
          </w:p>
        </w:tc>
      </w:tr>
      <w:tr w:rsidR="00314088" w14:paraId="19B8B54B" w14:textId="77777777" w:rsidTr="00314088">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7206CE16" w14:textId="77777777" w:rsidR="00314088" w:rsidRDefault="00314088">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0A1D1B9B" w14:textId="77777777" w:rsidR="00314088" w:rsidRDefault="00314088">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314088" w14:paraId="7492B86D" w14:textId="77777777" w:rsidTr="00314088">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5E0FC99F" w14:textId="77777777" w:rsidR="00314088" w:rsidRDefault="00314088">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1EB6CEA0" w14:textId="77777777" w:rsidR="00314088" w:rsidRDefault="00314088">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66219F3F" w14:textId="77777777" w:rsidR="00314088" w:rsidRDefault="00314088">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32E72CE6" w14:textId="77777777" w:rsidR="00314088" w:rsidRDefault="00314088">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69B23471" w14:textId="77777777" w:rsidR="00314088" w:rsidRDefault="00314088">
            <w:pPr>
              <w:jc w:val="center"/>
              <w:rPr>
                <w:b/>
                <w:color w:val="1F497D"/>
                <w:sz w:val="20"/>
                <w:szCs w:val="20"/>
                <w:lang w:val="tr-TR"/>
              </w:rPr>
            </w:pPr>
            <w:r>
              <w:rPr>
                <w:b/>
                <w:color w:val="1F497D"/>
                <w:sz w:val="20"/>
                <w:szCs w:val="20"/>
                <w:lang w:val="tr-TR"/>
              </w:rPr>
              <w:t>Saat</w:t>
            </w:r>
          </w:p>
        </w:tc>
      </w:tr>
      <w:tr w:rsidR="00314088" w14:paraId="5FF0FB47"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BBA2496" w14:textId="77777777" w:rsidR="00314088" w:rsidRDefault="00314088">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6F1A530D" w14:textId="77777777" w:rsidR="00314088" w:rsidRDefault="00314088">
            <w:pPr>
              <w:jc w:val="center"/>
              <w:rPr>
                <w:sz w:val="20"/>
                <w:szCs w:val="20"/>
                <w:lang w:val="tr-TR"/>
              </w:rPr>
            </w:pPr>
            <w:r>
              <w:rPr>
                <w:b/>
                <w:color w:val="1F497D"/>
                <w:sz w:val="20"/>
                <w:szCs w:val="20"/>
                <w:lang w:val="tr-TR"/>
              </w:rPr>
              <w:t>Öğretim elemanı tarafından uygulanan süre</w:t>
            </w:r>
          </w:p>
        </w:tc>
      </w:tr>
      <w:tr w:rsidR="00314088" w14:paraId="1E7C10EC"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AE4BFD0"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49F736A" w14:textId="77777777" w:rsidR="00314088" w:rsidRDefault="00314088">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241B9615" w14:textId="77777777" w:rsidR="00314088" w:rsidRDefault="00314088">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51595EBF" w14:textId="77777777" w:rsidR="00314088" w:rsidRDefault="00314088">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C94AB49" w14:textId="4626E77B" w:rsidR="00314088" w:rsidRDefault="00995CB5">
            <w:pPr>
              <w:jc w:val="center"/>
              <w:rPr>
                <w:color w:val="000000"/>
                <w:sz w:val="20"/>
                <w:szCs w:val="20"/>
                <w:lang w:val="tr-TR"/>
              </w:rPr>
            </w:pPr>
            <w:r>
              <w:rPr>
                <w:color w:val="000000"/>
                <w:sz w:val="20"/>
                <w:szCs w:val="20"/>
                <w:lang w:val="tr-TR"/>
              </w:rPr>
              <w:t>42</w:t>
            </w:r>
          </w:p>
        </w:tc>
      </w:tr>
      <w:tr w:rsidR="00314088" w14:paraId="038626B2"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8A1FBE3"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948F840" w14:textId="77777777" w:rsidR="00314088" w:rsidRDefault="00314088">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1F687F5A" w14:textId="77777777" w:rsidR="00314088" w:rsidRDefault="00314088">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06EA59D8" w14:textId="77777777" w:rsidR="00314088" w:rsidRDefault="00314088">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7856525" w14:textId="77777777" w:rsidR="00314088" w:rsidRDefault="00314088">
            <w:pPr>
              <w:jc w:val="center"/>
              <w:rPr>
                <w:sz w:val="20"/>
                <w:szCs w:val="20"/>
                <w:lang w:val="tr-TR"/>
              </w:rPr>
            </w:pPr>
          </w:p>
        </w:tc>
      </w:tr>
      <w:tr w:rsidR="00314088" w14:paraId="227480FF"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C871D81"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683C975" w14:textId="77777777" w:rsidR="00314088" w:rsidRDefault="00314088">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38D4876A" w14:textId="77777777" w:rsidR="00314088" w:rsidRDefault="00314088">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4C5BB55D" w14:textId="77777777" w:rsidR="00314088" w:rsidRDefault="00314088">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549920A" w14:textId="77777777" w:rsidR="00314088" w:rsidRDefault="00314088">
            <w:pPr>
              <w:jc w:val="center"/>
              <w:rPr>
                <w:sz w:val="20"/>
                <w:szCs w:val="20"/>
                <w:lang w:val="tr-TR"/>
              </w:rPr>
            </w:pPr>
          </w:p>
        </w:tc>
      </w:tr>
      <w:tr w:rsidR="00314088" w14:paraId="6A360ED2"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A8577BF"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D4FD4AC" w14:textId="77777777" w:rsidR="00314088" w:rsidRDefault="00314088">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1A9E8EBF" w14:textId="77777777" w:rsidR="00314088" w:rsidRDefault="00314088">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4FD6FB12" w14:textId="77777777" w:rsidR="00314088" w:rsidRDefault="00314088">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56AB889" w14:textId="77777777" w:rsidR="00314088" w:rsidRDefault="00314088">
            <w:pPr>
              <w:jc w:val="center"/>
              <w:rPr>
                <w:sz w:val="20"/>
                <w:szCs w:val="20"/>
                <w:lang w:val="tr-TR"/>
              </w:rPr>
            </w:pPr>
          </w:p>
        </w:tc>
      </w:tr>
      <w:tr w:rsidR="00314088" w14:paraId="50B0D049"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6E39131"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345C4CA" w14:textId="77777777" w:rsidR="00314088" w:rsidRDefault="00314088">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369B57DE" w14:textId="77777777" w:rsidR="00314088" w:rsidRDefault="00314088">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0086BB5D" w14:textId="77777777" w:rsidR="00314088" w:rsidRDefault="00314088">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BCE9ED9" w14:textId="77777777" w:rsidR="00314088" w:rsidRDefault="00314088">
            <w:pPr>
              <w:jc w:val="center"/>
              <w:rPr>
                <w:sz w:val="20"/>
                <w:szCs w:val="20"/>
                <w:lang w:val="tr-TR"/>
              </w:rPr>
            </w:pPr>
          </w:p>
        </w:tc>
      </w:tr>
      <w:tr w:rsidR="00314088" w14:paraId="34EC51AB"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A336394"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07FDD31" w14:textId="77777777" w:rsidR="00314088" w:rsidRDefault="00314088">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14554BAA" w14:textId="77777777" w:rsidR="00314088" w:rsidRDefault="00314088">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27446857" w14:textId="77777777" w:rsidR="00314088" w:rsidRDefault="00314088">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6639233" w14:textId="77777777" w:rsidR="00314088" w:rsidRDefault="00314088">
            <w:pPr>
              <w:jc w:val="center"/>
              <w:rPr>
                <w:sz w:val="20"/>
                <w:szCs w:val="20"/>
                <w:lang w:val="tr-TR"/>
              </w:rPr>
            </w:pPr>
          </w:p>
        </w:tc>
      </w:tr>
      <w:tr w:rsidR="00314088" w14:paraId="0F32A16B"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905EE3A" w14:textId="77777777" w:rsidR="00314088" w:rsidRDefault="00314088">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2391107F" w14:textId="77777777" w:rsidR="00314088" w:rsidRDefault="00314088">
            <w:pPr>
              <w:jc w:val="center"/>
              <w:rPr>
                <w:b/>
                <w:i/>
                <w:color w:val="1F497D"/>
                <w:sz w:val="20"/>
                <w:szCs w:val="20"/>
                <w:lang w:val="tr-TR"/>
              </w:rPr>
            </w:pPr>
            <w:r>
              <w:rPr>
                <w:b/>
                <w:color w:val="1F497D"/>
                <w:sz w:val="20"/>
                <w:szCs w:val="20"/>
                <w:lang w:val="tr-TR"/>
              </w:rPr>
              <w:t>Öğrencinin ayırması beklenen tahmini süre</w:t>
            </w:r>
          </w:p>
        </w:tc>
      </w:tr>
      <w:tr w:rsidR="00314088" w14:paraId="4659A786"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4675213"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AC47254" w14:textId="77777777" w:rsidR="00314088" w:rsidRDefault="00314088">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4D62C8AC" w14:textId="77777777" w:rsidR="00314088" w:rsidRDefault="00314088">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61B94540" w14:textId="77777777" w:rsidR="00314088" w:rsidRDefault="00314088">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BA28F21" w14:textId="77777777" w:rsidR="00314088" w:rsidRDefault="00314088">
            <w:pPr>
              <w:jc w:val="center"/>
              <w:rPr>
                <w:color w:val="000000"/>
                <w:sz w:val="20"/>
                <w:szCs w:val="20"/>
                <w:lang w:val="tr-TR"/>
              </w:rPr>
            </w:pPr>
          </w:p>
        </w:tc>
      </w:tr>
      <w:tr w:rsidR="00314088" w14:paraId="0A2A1B52"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87CA4E8"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0CF4154" w14:textId="77777777" w:rsidR="00314088" w:rsidRDefault="00314088">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0A0A26D5" w14:textId="77777777" w:rsidR="00314088" w:rsidRDefault="00314088">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428081C3" w14:textId="77777777" w:rsidR="00314088" w:rsidRDefault="00314088">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6FEDB26" w14:textId="77777777" w:rsidR="00314088" w:rsidRDefault="00314088">
            <w:pPr>
              <w:jc w:val="center"/>
              <w:rPr>
                <w:color w:val="000000"/>
                <w:sz w:val="20"/>
                <w:szCs w:val="20"/>
                <w:lang w:val="tr-TR"/>
              </w:rPr>
            </w:pPr>
          </w:p>
        </w:tc>
      </w:tr>
      <w:tr w:rsidR="00314088" w14:paraId="070973C1"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C66DC74"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1240270" w14:textId="77777777" w:rsidR="00314088" w:rsidRDefault="00314088">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3D7E7AA6" w14:textId="77777777" w:rsidR="00314088" w:rsidRDefault="00314088">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383404BA" w14:textId="77777777" w:rsidR="00314088" w:rsidRDefault="00314088">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EA625EB" w14:textId="411923C8" w:rsidR="00314088" w:rsidRDefault="00995CB5">
            <w:pPr>
              <w:jc w:val="center"/>
              <w:rPr>
                <w:color w:val="000000"/>
                <w:sz w:val="20"/>
                <w:szCs w:val="20"/>
                <w:lang w:val="tr-TR"/>
              </w:rPr>
            </w:pPr>
            <w:r>
              <w:rPr>
                <w:color w:val="000000"/>
                <w:sz w:val="20"/>
                <w:szCs w:val="20"/>
                <w:lang w:val="tr-TR"/>
              </w:rPr>
              <w:t>14</w:t>
            </w:r>
          </w:p>
        </w:tc>
      </w:tr>
      <w:tr w:rsidR="00314088" w14:paraId="673C2B99"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0AA5C41" w14:textId="77777777" w:rsidR="00314088" w:rsidRDefault="00314088">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2A1D25F" w14:textId="77777777" w:rsidR="00314088" w:rsidRDefault="00314088">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45107F85" w14:textId="77777777" w:rsidR="00314088" w:rsidRDefault="00314088">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24F8F8A5" w14:textId="77777777" w:rsidR="00314088" w:rsidRDefault="00314088">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E6797EC" w14:textId="1DA71C39" w:rsidR="00314088" w:rsidRDefault="00995CB5">
            <w:pPr>
              <w:jc w:val="center"/>
              <w:rPr>
                <w:sz w:val="20"/>
                <w:szCs w:val="20"/>
                <w:lang w:val="tr-TR"/>
              </w:rPr>
            </w:pPr>
            <w:r>
              <w:rPr>
                <w:sz w:val="20"/>
                <w:szCs w:val="20"/>
                <w:lang w:val="tr-TR"/>
              </w:rPr>
              <w:t>14</w:t>
            </w:r>
          </w:p>
        </w:tc>
      </w:tr>
      <w:tr w:rsidR="00314088" w14:paraId="7C933D36" w14:textId="77777777" w:rsidTr="00314088">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A6177F5" w14:textId="77777777" w:rsidR="00314088" w:rsidRDefault="00314088">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5843B0A5" w14:textId="77777777" w:rsidR="00314088" w:rsidRDefault="00314088">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37DC7E16" w14:textId="77777777" w:rsidR="00314088" w:rsidRDefault="00314088">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20DDEB29" w14:textId="29BA26E1" w:rsidR="00314088" w:rsidRDefault="00995CB5">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E004E" w14:textId="77777777" w:rsidR="003739D4" w:rsidRDefault="003739D4" w:rsidP="00AC6DCE">
      <w:r>
        <w:separator/>
      </w:r>
    </w:p>
  </w:endnote>
  <w:endnote w:type="continuationSeparator" w:id="0">
    <w:p w14:paraId="0AA4306A" w14:textId="77777777" w:rsidR="003739D4" w:rsidRDefault="003739D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25235" w14:textId="196DE152" w:rsidR="005936EA" w:rsidRDefault="005936EA" w:rsidP="005936EA">
    <w:pPr>
      <w:pStyle w:val="Footer"/>
    </w:pPr>
    <w:r>
      <w:t>F</w:t>
    </w:r>
    <w:r>
      <w:t>orm No: ÜY-FR-0244</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72D60CD4" w14:textId="77777777" w:rsidR="005936EA" w:rsidRDefault="005936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4B6BD" w14:textId="77777777" w:rsidR="003739D4" w:rsidRDefault="003739D4" w:rsidP="00AC6DCE">
      <w:r>
        <w:separator/>
      </w:r>
    </w:p>
  </w:footnote>
  <w:footnote w:type="continuationSeparator" w:id="0">
    <w:p w14:paraId="5370C20B" w14:textId="77777777" w:rsidR="003739D4" w:rsidRDefault="003739D4"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97749"/>
    <w:rsid w:val="000A6BDD"/>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5F83"/>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14088"/>
    <w:rsid w:val="00321A64"/>
    <w:rsid w:val="003258FC"/>
    <w:rsid w:val="003264F5"/>
    <w:rsid w:val="003277FA"/>
    <w:rsid w:val="00327E45"/>
    <w:rsid w:val="00333059"/>
    <w:rsid w:val="00335FE5"/>
    <w:rsid w:val="00341C5C"/>
    <w:rsid w:val="0035757E"/>
    <w:rsid w:val="00361C27"/>
    <w:rsid w:val="00367390"/>
    <w:rsid w:val="003714B6"/>
    <w:rsid w:val="003739D4"/>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E6079"/>
    <w:rsid w:val="003F09EC"/>
    <w:rsid w:val="003F11F1"/>
    <w:rsid w:val="003F33DD"/>
    <w:rsid w:val="003F766E"/>
    <w:rsid w:val="0040357B"/>
    <w:rsid w:val="00403F0C"/>
    <w:rsid w:val="00404B4B"/>
    <w:rsid w:val="004070C7"/>
    <w:rsid w:val="00407A20"/>
    <w:rsid w:val="004143B5"/>
    <w:rsid w:val="004227CF"/>
    <w:rsid w:val="00423857"/>
    <w:rsid w:val="004258FA"/>
    <w:rsid w:val="0042699E"/>
    <w:rsid w:val="00427110"/>
    <w:rsid w:val="00443937"/>
    <w:rsid w:val="00443B32"/>
    <w:rsid w:val="00444D33"/>
    <w:rsid w:val="00444F52"/>
    <w:rsid w:val="00446A04"/>
    <w:rsid w:val="00454731"/>
    <w:rsid w:val="00456476"/>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36EA"/>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00A7"/>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04058"/>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167D"/>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95CB5"/>
    <w:rsid w:val="009A0B43"/>
    <w:rsid w:val="009A11BB"/>
    <w:rsid w:val="009B7FA7"/>
    <w:rsid w:val="009C0378"/>
    <w:rsid w:val="009C1ABE"/>
    <w:rsid w:val="009C1DEF"/>
    <w:rsid w:val="009C241E"/>
    <w:rsid w:val="009D188A"/>
    <w:rsid w:val="009D18E4"/>
    <w:rsid w:val="009D7AAF"/>
    <w:rsid w:val="009E6AE4"/>
    <w:rsid w:val="009E6CE0"/>
    <w:rsid w:val="009F444A"/>
    <w:rsid w:val="009F5A72"/>
    <w:rsid w:val="00A049B8"/>
    <w:rsid w:val="00A04CA2"/>
    <w:rsid w:val="00A07D9D"/>
    <w:rsid w:val="00A10014"/>
    <w:rsid w:val="00A10AAA"/>
    <w:rsid w:val="00A21EDD"/>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3D3B"/>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4D98"/>
    <w:rsid w:val="00C06171"/>
    <w:rsid w:val="00C06960"/>
    <w:rsid w:val="00C10B4A"/>
    <w:rsid w:val="00C12A98"/>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12CC"/>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5ECA"/>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12679">
      <w:bodyDiv w:val="1"/>
      <w:marLeft w:val="0"/>
      <w:marRight w:val="0"/>
      <w:marTop w:val="0"/>
      <w:marBottom w:val="0"/>
      <w:divBdr>
        <w:top w:val="none" w:sz="0" w:space="0" w:color="auto"/>
        <w:left w:val="none" w:sz="0" w:space="0" w:color="auto"/>
        <w:bottom w:val="none" w:sz="0" w:space="0" w:color="auto"/>
        <w:right w:val="none" w:sz="0" w:space="0" w:color="auto"/>
      </w:divBdr>
    </w:div>
    <w:div w:id="219900510">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027923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80424">
      <w:bodyDiv w:val="1"/>
      <w:marLeft w:val="0"/>
      <w:marRight w:val="0"/>
      <w:marTop w:val="0"/>
      <w:marBottom w:val="0"/>
      <w:divBdr>
        <w:top w:val="none" w:sz="0" w:space="0" w:color="auto"/>
        <w:left w:val="none" w:sz="0" w:space="0" w:color="auto"/>
        <w:bottom w:val="none" w:sz="0" w:space="0" w:color="auto"/>
        <w:right w:val="none" w:sz="0" w:space="0" w:color="auto"/>
      </w:divBdr>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7908996">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E96509-80D4-415B-8314-02089AD33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Pages>
  <Words>966</Words>
  <Characters>6418</Characters>
  <Application>Microsoft Office Word</Application>
  <DocSecurity>0</DocSecurity>
  <Lines>53</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9</cp:revision>
  <cp:lastPrinted>2016-05-25T10:33:00Z</cp:lastPrinted>
  <dcterms:created xsi:type="dcterms:W3CDTF">2018-10-16T11:57:00Z</dcterms:created>
  <dcterms:modified xsi:type="dcterms:W3CDTF">2018-12-17T06:46:00Z</dcterms:modified>
</cp:coreProperties>
</file>